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B62201" w14:textId="198CA1C9" w:rsidR="0015079D" w:rsidRDefault="00EF5917" w:rsidP="00EF5917">
      <w:pPr>
        <w:pStyle w:val="Header"/>
        <w:tabs>
          <w:tab w:val="clear" w:pos="4153"/>
          <w:tab w:val="clear" w:pos="8306"/>
        </w:tabs>
        <w:rPr>
          <w:sz w:val="24"/>
          <w:szCs w:val="24"/>
        </w:rPr>
      </w:pPr>
      <w:r w:rsidRPr="0015079D">
        <w:rPr>
          <w:sz w:val="24"/>
          <w:szCs w:val="24"/>
        </w:rPr>
        <w:t>Konu</w:t>
      </w:r>
      <w:r w:rsidR="0015079D">
        <w:rPr>
          <w:sz w:val="24"/>
          <w:szCs w:val="24"/>
        </w:rPr>
        <w:tab/>
      </w:r>
      <w:r w:rsidRPr="0015079D">
        <w:rPr>
          <w:sz w:val="24"/>
          <w:szCs w:val="24"/>
        </w:rPr>
        <w:t>:</w:t>
      </w:r>
      <w:r w:rsidRPr="0015079D">
        <w:rPr>
          <w:b/>
          <w:sz w:val="24"/>
          <w:szCs w:val="24"/>
        </w:rPr>
        <w:t xml:space="preserve"> </w:t>
      </w:r>
      <w:r w:rsidRPr="0015079D">
        <w:rPr>
          <w:sz w:val="24"/>
          <w:szCs w:val="24"/>
        </w:rPr>
        <w:t>Doktora Yeterlilik Sınavı</w:t>
      </w:r>
      <w:r w:rsidRPr="0015079D">
        <w:rPr>
          <w:sz w:val="24"/>
          <w:szCs w:val="24"/>
        </w:rPr>
        <w:tab/>
      </w:r>
      <w:r w:rsidRPr="0015079D">
        <w:rPr>
          <w:sz w:val="24"/>
          <w:szCs w:val="24"/>
        </w:rPr>
        <w:tab/>
      </w:r>
      <w:r w:rsidRPr="0015079D">
        <w:rPr>
          <w:sz w:val="24"/>
          <w:szCs w:val="24"/>
        </w:rPr>
        <w:tab/>
      </w:r>
      <w:r w:rsidRPr="0015079D">
        <w:rPr>
          <w:sz w:val="24"/>
          <w:szCs w:val="24"/>
        </w:rPr>
        <w:tab/>
      </w:r>
      <w:r w:rsidR="0015079D" w:rsidRPr="0015079D">
        <w:rPr>
          <w:sz w:val="24"/>
          <w:szCs w:val="24"/>
        </w:rPr>
        <w:tab/>
      </w:r>
      <w:r w:rsidRPr="0015079D">
        <w:rPr>
          <w:sz w:val="24"/>
          <w:szCs w:val="24"/>
        </w:rPr>
        <w:tab/>
      </w:r>
    </w:p>
    <w:p w14:paraId="53E73BA3" w14:textId="79D09EC8" w:rsidR="00EF5917" w:rsidRDefault="0015079D" w:rsidP="00EF5917">
      <w:pPr>
        <w:pStyle w:val="Header"/>
        <w:tabs>
          <w:tab w:val="clear" w:pos="4153"/>
          <w:tab w:val="clear" w:pos="8306"/>
        </w:tabs>
        <w:rPr>
          <w:sz w:val="24"/>
          <w:szCs w:val="24"/>
        </w:rPr>
      </w:pPr>
      <w:r>
        <w:rPr>
          <w:sz w:val="24"/>
          <w:szCs w:val="24"/>
        </w:rPr>
        <w:t>Subject</w:t>
      </w:r>
      <w:r>
        <w:rPr>
          <w:sz w:val="24"/>
          <w:szCs w:val="24"/>
        </w:rPr>
        <w:tab/>
      </w:r>
      <w:r w:rsidRPr="0015079D">
        <w:rPr>
          <w:sz w:val="24"/>
          <w:szCs w:val="24"/>
        </w:rPr>
        <w:t>:</w:t>
      </w:r>
      <w:r w:rsidRPr="0015079D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PhD Qualifying Exam</w:t>
      </w:r>
      <w:r w:rsidRPr="0015079D">
        <w:rPr>
          <w:sz w:val="24"/>
          <w:szCs w:val="24"/>
        </w:rPr>
        <w:tab/>
      </w:r>
      <w:r w:rsidRPr="0015079D">
        <w:rPr>
          <w:sz w:val="24"/>
          <w:szCs w:val="24"/>
        </w:rPr>
        <w:tab/>
      </w:r>
      <w:r w:rsidRPr="0015079D">
        <w:rPr>
          <w:sz w:val="24"/>
          <w:szCs w:val="24"/>
        </w:rPr>
        <w:tab/>
      </w:r>
      <w:r w:rsidRPr="0015079D">
        <w:rPr>
          <w:sz w:val="24"/>
          <w:szCs w:val="24"/>
        </w:rPr>
        <w:tab/>
      </w:r>
      <w:r w:rsidRPr="0015079D">
        <w:rPr>
          <w:sz w:val="24"/>
          <w:szCs w:val="24"/>
        </w:rPr>
        <w:tab/>
      </w:r>
      <w:r w:rsidR="00EF5917" w:rsidRPr="0015079D">
        <w:rPr>
          <w:sz w:val="24"/>
          <w:szCs w:val="24"/>
        </w:rPr>
        <w:t>…./…./……..</w:t>
      </w:r>
    </w:p>
    <w:p w14:paraId="58F017B3" w14:textId="77777777" w:rsidR="0015079D" w:rsidRPr="0015079D" w:rsidRDefault="0015079D" w:rsidP="00EF5917">
      <w:pPr>
        <w:pStyle w:val="Header"/>
        <w:tabs>
          <w:tab w:val="clear" w:pos="4153"/>
          <w:tab w:val="clear" w:pos="8306"/>
        </w:tabs>
        <w:rPr>
          <w:sz w:val="24"/>
          <w:szCs w:val="24"/>
        </w:rPr>
      </w:pPr>
    </w:p>
    <w:p w14:paraId="5DD08CEC" w14:textId="77777777" w:rsidR="00AC7CBE" w:rsidRPr="0015079D" w:rsidRDefault="00AC7CBE" w:rsidP="00057596">
      <w:pPr>
        <w:tabs>
          <w:tab w:val="left" w:pos="6510"/>
        </w:tabs>
        <w:jc w:val="center"/>
        <w:rPr>
          <w:sz w:val="24"/>
          <w:szCs w:val="24"/>
        </w:rPr>
      </w:pPr>
    </w:p>
    <w:p w14:paraId="378344BB" w14:textId="77777777" w:rsidR="001A598C" w:rsidRPr="0015079D" w:rsidRDefault="001A598C" w:rsidP="00057596">
      <w:pPr>
        <w:tabs>
          <w:tab w:val="left" w:pos="6510"/>
        </w:tabs>
        <w:jc w:val="center"/>
        <w:rPr>
          <w:sz w:val="24"/>
          <w:szCs w:val="24"/>
        </w:rPr>
      </w:pPr>
    </w:p>
    <w:p w14:paraId="448D2E2C" w14:textId="77777777" w:rsidR="001A598C" w:rsidRPr="0015079D" w:rsidRDefault="001A598C" w:rsidP="00057596">
      <w:pPr>
        <w:tabs>
          <w:tab w:val="left" w:pos="6510"/>
        </w:tabs>
        <w:jc w:val="center"/>
        <w:rPr>
          <w:sz w:val="24"/>
          <w:szCs w:val="24"/>
        </w:rPr>
      </w:pPr>
    </w:p>
    <w:p w14:paraId="7E049C61" w14:textId="77777777" w:rsidR="0015079D" w:rsidRPr="0015079D" w:rsidRDefault="0015079D" w:rsidP="0015079D">
      <w:pPr>
        <w:spacing w:line="276" w:lineRule="auto"/>
        <w:jc w:val="center"/>
        <w:rPr>
          <w:sz w:val="24"/>
          <w:szCs w:val="24"/>
        </w:rPr>
      </w:pPr>
      <w:r w:rsidRPr="0015079D">
        <w:rPr>
          <w:sz w:val="24"/>
          <w:szCs w:val="24"/>
        </w:rPr>
        <w:t>Moleküler Biyoloji ve Genetik Anabilim Dalı Başkanlığına</w:t>
      </w:r>
    </w:p>
    <w:p w14:paraId="11F022DD" w14:textId="66034FFB" w:rsidR="0015079D" w:rsidRPr="0015079D" w:rsidRDefault="00414E77" w:rsidP="0015079D">
      <w:pPr>
        <w:spacing w:line="276" w:lineRule="auto"/>
        <w:jc w:val="center"/>
        <w:rPr>
          <w:sz w:val="24"/>
          <w:szCs w:val="24"/>
        </w:rPr>
      </w:pPr>
      <w:r>
        <w:rPr>
          <w:sz w:val="24"/>
          <w:szCs w:val="24"/>
        </w:rPr>
        <w:t>(</w:t>
      </w:r>
      <w:r w:rsidR="0015079D" w:rsidRPr="0015079D">
        <w:rPr>
          <w:sz w:val="24"/>
          <w:szCs w:val="24"/>
        </w:rPr>
        <w:t>To the Department of</w:t>
      </w:r>
      <w:r>
        <w:rPr>
          <w:sz w:val="24"/>
          <w:szCs w:val="24"/>
        </w:rPr>
        <w:t xml:space="preserve"> Molecular Biology and Genetics)</w:t>
      </w:r>
    </w:p>
    <w:p w14:paraId="447621DF" w14:textId="77777777" w:rsidR="0015079D" w:rsidRPr="0015079D" w:rsidRDefault="0015079D" w:rsidP="0015079D">
      <w:pPr>
        <w:spacing w:line="276" w:lineRule="auto"/>
        <w:jc w:val="center"/>
        <w:rPr>
          <w:sz w:val="24"/>
          <w:szCs w:val="24"/>
        </w:rPr>
      </w:pPr>
    </w:p>
    <w:p w14:paraId="02FE3A96" w14:textId="77777777" w:rsidR="0015079D" w:rsidRPr="0015079D" w:rsidRDefault="0015079D" w:rsidP="0015079D">
      <w:pPr>
        <w:spacing w:line="276" w:lineRule="auto"/>
        <w:jc w:val="center"/>
        <w:rPr>
          <w:sz w:val="24"/>
          <w:szCs w:val="24"/>
        </w:rPr>
      </w:pPr>
    </w:p>
    <w:p w14:paraId="6E1A4669" w14:textId="77777777" w:rsidR="0015079D" w:rsidRPr="0015079D" w:rsidRDefault="0015079D" w:rsidP="0015079D">
      <w:pPr>
        <w:spacing w:line="276" w:lineRule="auto"/>
        <w:jc w:val="center"/>
        <w:rPr>
          <w:sz w:val="24"/>
          <w:szCs w:val="24"/>
        </w:rPr>
      </w:pPr>
    </w:p>
    <w:p w14:paraId="772A850C" w14:textId="71358014" w:rsidR="0015079D" w:rsidRPr="00407259" w:rsidRDefault="0015079D" w:rsidP="0015079D">
      <w:pPr>
        <w:spacing w:line="276" w:lineRule="auto"/>
        <w:ind w:firstLine="720"/>
        <w:jc w:val="both"/>
        <w:rPr>
          <w:sz w:val="24"/>
          <w:szCs w:val="24"/>
        </w:rPr>
      </w:pPr>
      <w:r w:rsidRPr="0015079D">
        <w:rPr>
          <w:sz w:val="24"/>
          <w:szCs w:val="24"/>
        </w:rPr>
        <w:t xml:space="preserve">İzmir Yüksek Teknoloji Enstitüsü Moleküler Biyoloji ve Genetik bölümü Doktora Programı …………… numaralı öğrencisiyim. Doktora programı ders aşamasını başarıyla tamamladığımdan 20….. - 20….. bahar/güz döneminde Doktora Yeterlik Sınavı'na girmeyi </w:t>
      </w:r>
      <w:r w:rsidRPr="00407259">
        <w:rPr>
          <w:sz w:val="24"/>
          <w:szCs w:val="24"/>
        </w:rPr>
        <w:t xml:space="preserve">talep ediyorum. </w:t>
      </w:r>
      <w:r w:rsidR="003747FE" w:rsidRPr="003747FE">
        <w:rPr>
          <w:sz w:val="24"/>
          <w:szCs w:val="24"/>
        </w:rPr>
        <w:t xml:space="preserve">Bölümün internet sayfasında yer alan </w:t>
      </w:r>
      <w:r w:rsidR="003747FE">
        <w:rPr>
          <w:sz w:val="24"/>
          <w:szCs w:val="24"/>
        </w:rPr>
        <w:t>“Administration Pri</w:t>
      </w:r>
      <w:r w:rsidR="003747FE" w:rsidRPr="003747FE">
        <w:rPr>
          <w:sz w:val="24"/>
          <w:szCs w:val="24"/>
        </w:rPr>
        <w:t>ncip</w:t>
      </w:r>
      <w:r w:rsidR="003747FE">
        <w:rPr>
          <w:sz w:val="24"/>
          <w:szCs w:val="24"/>
        </w:rPr>
        <w:t>les of Ph.D. Qualifıcation Exam”</w:t>
      </w:r>
      <w:r w:rsidR="003747FE" w:rsidRPr="003747FE">
        <w:rPr>
          <w:sz w:val="24"/>
          <w:szCs w:val="24"/>
        </w:rPr>
        <w:t xml:space="preserve"> belgesini okudum.</w:t>
      </w:r>
      <w:r w:rsidR="003747FE">
        <w:rPr>
          <w:sz w:val="24"/>
          <w:szCs w:val="24"/>
        </w:rPr>
        <w:t xml:space="preserve"> </w:t>
      </w:r>
      <w:r w:rsidRPr="00407259">
        <w:rPr>
          <w:sz w:val="24"/>
          <w:szCs w:val="24"/>
        </w:rPr>
        <w:t>Gereğini arz ederim.</w:t>
      </w:r>
    </w:p>
    <w:p w14:paraId="353F1BB1" w14:textId="77777777" w:rsidR="0015079D" w:rsidRPr="00407259" w:rsidRDefault="0015079D" w:rsidP="0015079D">
      <w:pPr>
        <w:spacing w:line="276" w:lineRule="auto"/>
        <w:jc w:val="both"/>
        <w:rPr>
          <w:sz w:val="24"/>
          <w:szCs w:val="24"/>
        </w:rPr>
      </w:pPr>
    </w:p>
    <w:p w14:paraId="574A4E20" w14:textId="067BBD7E" w:rsidR="0015079D" w:rsidRDefault="00414E77" w:rsidP="0015079D">
      <w:pPr>
        <w:spacing w:line="276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(</w:t>
      </w:r>
      <w:r w:rsidR="0015079D" w:rsidRPr="00407259">
        <w:rPr>
          <w:sz w:val="24"/>
          <w:szCs w:val="24"/>
        </w:rPr>
        <w:t xml:space="preserve">I am a student registered in the </w:t>
      </w:r>
      <w:r w:rsidR="00407259" w:rsidRPr="00407259">
        <w:rPr>
          <w:sz w:val="24"/>
          <w:szCs w:val="24"/>
        </w:rPr>
        <w:t xml:space="preserve">Department of </w:t>
      </w:r>
      <w:r w:rsidR="0015079D" w:rsidRPr="00407259">
        <w:rPr>
          <w:sz w:val="24"/>
          <w:szCs w:val="24"/>
        </w:rPr>
        <w:t xml:space="preserve">Molecular Biology and Genetics </w:t>
      </w:r>
      <w:r w:rsidR="00407259" w:rsidRPr="00407259">
        <w:rPr>
          <w:sz w:val="24"/>
          <w:szCs w:val="24"/>
        </w:rPr>
        <w:t>at</w:t>
      </w:r>
      <w:r w:rsidR="0015079D" w:rsidRPr="00407259">
        <w:rPr>
          <w:sz w:val="24"/>
          <w:szCs w:val="24"/>
        </w:rPr>
        <w:t xml:space="preserve"> Izmir Institute of Technology with </w:t>
      </w:r>
      <w:r w:rsidR="00407259" w:rsidRPr="00407259">
        <w:rPr>
          <w:sz w:val="24"/>
          <w:szCs w:val="24"/>
        </w:rPr>
        <w:t xml:space="preserve">the </w:t>
      </w:r>
      <w:r w:rsidR="0015079D" w:rsidRPr="00407259">
        <w:rPr>
          <w:sz w:val="24"/>
          <w:szCs w:val="24"/>
        </w:rPr>
        <w:t xml:space="preserve">student number ........................... I request to take the Doctoral Qualifying Exam in the spring/fall semester of 20…. – 20….. as I have successfully completed the </w:t>
      </w:r>
      <w:r w:rsidR="00407259" w:rsidRPr="00407259">
        <w:rPr>
          <w:sz w:val="24"/>
          <w:szCs w:val="24"/>
        </w:rPr>
        <w:t xml:space="preserve">required </w:t>
      </w:r>
      <w:r w:rsidR="0015079D" w:rsidRPr="00407259">
        <w:rPr>
          <w:sz w:val="24"/>
          <w:szCs w:val="24"/>
        </w:rPr>
        <w:t>course of the doctoral program.</w:t>
      </w:r>
      <w:r w:rsidR="003747FE">
        <w:rPr>
          <w:sz w:val="24"/>
          <w:szCs w:val="24"/>
        </w:rPr>
        <w:t xml:space="preserve"> </w:t>
      </w:r>
      <w:r w:rsidR="003747FE" w:rsidRPr="003747FE">
        <w:rPr>
          <w:sz w:val="24"/>
          <w:szCs w:val="24"/>
        </w:rPr>
        <w:t xml:space="preserve">I have read the </w:t>
      </w:r>
      <w:r w:rsidR="003747FE">
        <w:rPr>
          <w:sz w:val="24"/>
          <w:szCs w:val="24"/>
        </w:rPr>
        <w:t>“Administration Pri</w:t>
      </w:r>
      <w:r w:rsidR="003747FE" w:rsidRPr="003747FE">
        <w:rPr>
          <w:sz w:val="24"/>
          <w:szCs w:val="24"/>
        </w:rPr>
        <w:t>ncip</w:t>
      </w:r>
      <w:r w:rsidR="003747FE">
        <w:rPr>
          <w:sz w:val="24"/>
          <w:szCs w:val="24"/>
        </w:rPr>
        <w:t>les of Ph.D. Qualifıcation Exam”</w:t>
      </w:r>
      <w:r w:rsidR="003747FE" w:rsidRPr="003747FE">
        <w:rPr>
          <w:sz w:val="24"/>
          <w:szCs w:val="24"/>
        </w:rPr>
        <w:t xml:space="preserve"> document available on the department website.</w:t>
      </w:r>
      <w:r w:rsidR="0015079D" w:rsidRPr="00407259">
        <w:rPr>
          <w:sz w:val="24"/>
          <w:szCs w:val="24"/>
        </w:rPr>
        <w:t xml:space="preserve"> </w:t>
      </w:r>
      <w:r w:rsidR="00407259" w:rsidRPr="00407259">
        <w:rPr>
          <w:sz w:val="24"/>
          <w:szCs w:val="24"/>
        </w:rPr>
        <w:t>I kindly submit this application for the necessary action to be taken</w:t>
      </w:r>
      <w:r w:rsidR="0015079D" w:rsidRPr="00407259">
        <w:rPr>
          <w:sz w:val="24"/>
          <w:szCs w:val="24"/>
        </w:rPr>
        <w:t>.</w:t>
      </w:r>
      <w:r>
        <w:rPr>
          <w:sz w:val="24"/>
          <w:szCs w:val="24"/>
        </w:rPr>
        <w:t>)</w:t>
      </w:r>
    </w:p>
    <w:p w14:paraId="36FA8DF5" w14:textId="4524CB44" w:rsidR="00414E77" w:rsidRDefault="00414E77" w:rsidP="0015079D">
      <w:pPr>
        <w:spacing w:line="276" w:lineRule="auto"/>
        <w:ind w:firstLine="720"/>
        <w:jc w:val="both"/>
        <w:rPr>
          <w:sz w:val="24"/>
          <w:szCs w:val="24"/>
        </w:rPr>
      </w:pPr>
      <w:bookmarkStart w:id="0" w:name="_GoBack"/>
      <w:bookmarkEnd w:id="0"/>
    </w:p>
    <w:p w14:paraId="2F96D2AF" w14:textId="481D5B64" w:rsidR="00414E77" w:rsidRDefault="00414E77" w:rsidP="0015079D">
      <w:pPr>
        <w:spacing w:line="276" w:lineRule="auto"/>
        <w:ind w:firstLine="720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46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</w:tblGrid>
      <w:tr w:rsidR="00414E77" w14:paraId="78F2CA48" w14:textId="77777777" w:rsidTr="00414E77">
        <w:trPr>
          <w:trHeight w:val="1160"/>
        </w:trPr>
        <w:tc>
          <w:tcPr>
            <w:tcW w:w="4390" w:type="dxa"/>
          </w:tcPr>
          <w:p w14:paraId="11870D4E" w14:textId="77777777" w:rsidR="00414E77" w:rsidRDefault="00414E77" w:rsidP="00414E7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İmza</w:t>
            </w:r>
          </w:p>
          <w:p w14:paraId="480167AA" w14:textId="15F71B36" w:rsidR="00414E77" w:rsidRDefault="00414E77" w:rsidP="00414E7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Signature)</w:t>
            </w:r>
          </w:p>
        </w:tc>
      </w:tr>
      <w:tr w:rsidR="00414E77" w14:paraId="6732AF18" w14:textId="77777777" w:rsidTr="00414E77">
        <w:tc>
          <w:tcPr>
            <w:tcW w:w="4390" w:type="dxa"/>
          </w:tcPr>
          <w:p w14:paraId="62A9FBCE" w14:textId="77777777" w:rsidR="00414E77" w:rsidRDefault="00414E77" w:rsidP="00414E7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ı Soyadı</w:t>
            </w:r>
          </w:p>
          <w:p w14:paraId="15473115" w14:textId="2E2DF1F1" w:rsidR="00414E77" w:rsidRDefault="00414E77" w:rsidP="00414E7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rst and Last Name</w:t>
            </w:r>
          </w:p>
        </w:tc>
      </w:tr>
    </w:tbl>
    <w:p w14:paraId="7A0A7720" w14:textId="1397AA17" w:rsidR="00414E77" w:rsidRDefault="00414E77" w:rsidP="00414E77">
      <w:pPr>
        <w:spacing w:line="276" w:lineRule="auto"/>
        <w:jc w:val="both"/>
        <w:rPr>
          <w:sz w:val="24"/>
          <w:szCs w:val="24"/>
        </w:rPr>
      </w:pPr>
    </w:p>
    <w:p w14:paraId="3C64E390" w14:textId="6A081B87" w:rsidR="00414E77" w:rsidRDefault="00414E77" w:rsidP="00414E77">
      <w:pPr>
        <w:spacing w:line="276" w:lineRule="auto"/>
        <w:jc w:val="both"/>
        <w:rPr>
          <w:sz w:val="24"/>
          <w:szCs w:val="24"/>
        </w:rPr>
      </w:pPr>
    </w:p>
    <w:p w14:paraId="0CDC2EBC" w14:textId="427DE29C" w:rsidR="00414E77" w:rsidRPr="00414E77" w:rsidRDefault="00414E77" w:rsidP="00414E77">
      <w:pPr>
        <w:spacing w:line="276" w:lineRule="auto"/>
        <w:jc w:val="both"/>
        <w:rPr>
          <w:sz w:val="24"/>
          <w:szCs w:val="24"/>
          <w:u w:val="single"/>
        </w:rPr>
      </w:pPr>
      <w:r w:rsidRPr="00414E77">
        <w:rPr>
          <w:sz w:val="24"/>
          <w:szCs w:val="24"/>
          <w:u w:val="single"/>
        </w:rPr>
        <w:t>İletişim Bilgisi (Contact Information)</w:t>
      </w:r>
    </w:p>
    <w:p w14:paraId="75F990F9" w14:textId="77777777" w:rsidR="00414E77" w:rsidRPr="00414E77" w:rsidRDefault="00414E77" w:rsidP="00414E77">
      <w:pPr>
        <w:spacing w:before="120" w:after="120" w:line="276" w:lineRule="auto"/>
        <w:jc w:val="both"/>
        <w:rPr>
          <w:sz w:val="24"/>
          <w:szCs w:val="24"/>
        </w:rPr>
      </w:pPr>
      <w:r w:rsidRPr="00414E77">
        <w:rPr>
          <w:sz w:val="24"/>
          <w:szCs w:val="24"/>
        </w:rPr>
        <w:t xml:space="preserve">Cep telefonu (Mobile phone): </w:t>
      </w:r>
    </w:p>
    <w:p w14:paraId="5414F351" w14:textId="023BA6E2" w:rsidR="00414E77" w:rsidRPr="00407259" w:rsidRDefault="00414E77" w:rsidP="00414E77">
      <w:pPr>
        <w:spacing w:before="120" w:after="120" w:line="276" w:lineRule="auto"/>
        <w:jc w:val="both"/>
        <w:rPr>
          <w:sz w:val="24"/>
          <w:szCs w:val="24"/>
        </w:rPr>
      </w:pPr>
      <w:r w:rsidRPr="00414E77">
        <w:rPr>
          <w:sz w:val="24"/>
          <w:szCs w:val="24"/>
        </w:rPr>
        <w:t>E-posta adresi (E-mail address):</w:t>
      </w:r>
    </w:p>
    <w:p w14:paraId="7F5F8576" w14:textId="29344A9D" w:rsidR="008107B1" w:rsidRPr="00407259" w:rsidRDefault="008107B1" w:rsidP="0015079D">
      <w:pPr>
        <w:tabs>
          <w:tab w:val="left" w:pos="6510"/>
        </w:tabs>
        <w:jc w:val="center"/>
        <w:rPr>
          <w:sz w:val="24"/>
          <w:szCs w:val="24"/>
        </w:rPr>
      </w:pPr>
    </w:p>
    <w:p w14:paraId="2103AAD7" w14:textId="4AB65D7C" w:rsidR="00407259" w:rsidRPr="00407259" w:rsidRDefault="00407259" w:rsidP="00407259">
      <w:pPr>
        <w:spacing w:line="276" w:lineRule="auto"/>
        <w:jc w:val="both"/>
        <w:rPr>
          <w:sz w:val="24"/>
          <w:szCs w:val="24"/>
        </w:rPr>
      </w:pPr>
    </w:p>
    <w:p w14:paraId="24BDC470" w14:textId="77777777" w:rsidR="00407259" w:rsidRPr="00407259" w:rsidRDefault="00407259" w:rsidP="00407259">
      <w:pPr>
        <w:spacing w:line="276" w:lineRule="auto"/>
        <w:jc w:val="both"/>
        <w:rPr>
          <w:sz w:val="24"/>
          <w:szCs w:val="24"/>
        </w:rPr>
      </w:pPr>
    </w:p>
    <w:p w14:paraId="49957014" w14:textId="77777777" w:rsidR="00414E77" w:rsidRDefault="00414E77" w:rsidP="00407259">
      <w:pPr>
        <w:spacing w:line="276" w:lineRule="auto"/>
        <w:rPr>
          <w:sz w:val="24"/>
          <w:szCs w:val="24"/>
        </w:rPr>
      </w:pPr>
    </w:p>
    <w:p w14:paraId="561F2DBE" w14:textId="582B3028" w:rsidR="00407259" w:rsidRPr="0015079D" w:rsidRDefault="00407259" w:rsidP="0015079D">
      <w:pPr>
        <w:tabs>
          <w:tab w:val="left" w:pos="6510"/>
        </w:tabs>
        <w:jc w:val="center"/>
        <w:rPr>
          <w:sz w:val="24"/>
          <w:szCs w:val="24"/>
        </w:rPr>
      </w:pPr>
    </w:p>
    <w:sectPr w:rsidR="00407259" w:rsidRPr="0015079D" w:rsidSect="00D53CBC">
      <w:headerReference w:type="default" r:id="rId11"/>
      <w:footerReference w:type="default" r:id="rId12"/>
      <w:pgSz w:w="11907" w:h="16839" w:code="9"/>
      <w:pgMar w:top="1417" w:right="1417" w:bottom="1417" w:left="1417" w:header="420" w:footer="696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7A19F3" w14:textId="77777777" w:rsidR="00004BC7" w:rsidRDefault="00004BC7">
      <w:r>
        <w:separator/>
      </w:r>
    </w:p>
  </w:endnote>
  <w:endnote w:type="continuationSeparator" w:id="0">
    <w:p w14:paraId="67421D65" w14:textId="77777777" w:rsidR="00004BC7" w:rsidRDefault="00004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9D84BD" w14:textId="2A9C67BE" w:rsidR="005E3064" w:rsidRPr="00C774C1" w:rsidRDefault="00DC5E79" w:rsidP="00BD194E">
    <w:pPr>
      <w:jc w:val="center"/>
      <w:rPr>
        <w:rFonts w:ascii="Arial" w:hAnsi="Arial"/>
        <w:sz w:val="16"/>
      </w:rPr>
    </w:pPr>
    <w:r>
      <w:rPr>
        <w:rFonts w:ascii="Arial" w:hAnsi="Arial"/>
        <w:sz w:val="16"/>
      </w:rPr>
      <w:t>_______________________________________________________________________</w:t>
    </w:r>
    <w:r w:rsidR="00C774C1">
      <w:rPr>
        <w:rFonts w:ascii="Arial" w:hAnsi="Arial"/>
        <w:sz w:val="16"/>
      </w:rPr>
      <w:t>______________________________</w:t>
    </w:r>
    <w:r w:rsidR="00BD194E">
      <w:rPr>
        <w:rFonts w:ascii="Arial" w:hAnsi="Arial"/>
        <w:sz w:val="16"/>
      </w:rPr>
      <w:t xml:space="preserve"> </w:t>
    </w:r>
    <w:r w:rsidR="00BD194E">
      <w:rPr>
        <w:b/>
        <w:sz w:val="24"/>
        <w:szCs w:val="24"/>
      </w:rPr>
      <w:t>Gülbahçe Kampüsü  35430  Urla/ İZMİR  Tel: (232) 750 73 00 Faks: (232) 750 73 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3E8D98" w14:textId="77777777" w:rsidR="00004BC7" w:rsidRDefault="00004BC7">
      <w:r>
        <w:separator/>
      </w:r>
    </w:p>
  </w:footnote>
  <w:footnote w:type="continuationSeparator" w:id="0">
    <w:p w14:paraId="4DCB048B" w14:textId="77777777" w:rsidR="00004BC7" w:rsidRDefault="00004B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E84E5E" w14:textId="77777777" w:rsidR="00AF6CEB" w:rsidRPr="006D26E1" w:rsidRDefault="00D14AA8" w:rsidP="00EF5917">
    <w:pPr>
      <w:pStyle w:val="Header"/>
      <w:tabs>
        <w:tab w:val="clear" w:pos="4153"/>
        <w:tab w:val="clear" w:pos="8306"/>
        <w:tab w:val="center" w:pos="2410"/>
        <w:tab w:val="right" w:pos="9072"/>
      </w:tabs>
      <w:jc w:val="center"/>
      <w:rPr>
        <w:sz w:val="24"/>
        <w:szCs w:val="24"/>
      </w:rPr>
    </w:pPr>
    <w:r w:rsidRPr="006D26E1">
      <w:rPr>
        <w:noProof/>
        <w:lang w:val="en-US"/>
      </w:rPr>
      <w:drawing>
        <wp:anchor distT="0" distB="0" distL="114300" distR="114300" simplePos="0" relativeHeight="251659264" behindDoc="0" locked="0" layoutInCell="1" allowOverlap="1" wp14:editId="41D7797B">
          <wp:simplePos x="0" y="0"/>
          <wp:positionH relativeFrom="column">
            <wp:posOffset>-402590</wp:posOffset>
          </wp:positionH>
          <wp:positionV relativeFrom="paragraph">
            <wp:posOffset>8890</wp:posOffset>
          </wp:positionV>
          <wp:extent cx="1086485" cy="998220"/>
          <wp:effectExtent l="0" t="0" r="0" b="0"/>
          <wp:wrapSquare wrapText="bothSides"/>
          <wp:docPr id="5" name="Resim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sim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6485" cy="9982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F6CEB" w:rsidRPr="006D26E1">
      <w:rPr>
        <w:sz w:val="24"/>
        <w:szCs w:val="24"/>
      </w:rPr>
      <w:t>T.C</w:t>
    </w:r>
  </w:p>
  <w:p w14:paraId="73133DAB" w14:textId="77777777" w:rsidR="00AF6CEB" w:rsidRPr="006D26E1" w:rsidRDefault="00AF6CEB" w:rsidP="00EF5917">
    <w:pPr>
      <w:pStyle w:val="Header"/>
      <w:jc w:val="center"/>
      <w:rPr>
        <w:sz w:val="24"/>
        <w:szCs w:val="24"/>
      </w:rPr>
    </w:pPr>
    <w:r w:rsidRPr="006D26E1">
      <w:rPr>
        <w:sz w:val="24"/>
        <w:szCs w:val="24"/>
      </w:rPr>
      <w:t>İZMİR YÜKSEK TEKNOLOJİ ENSTİTÜSÜ</w:t>
    </w:r>
  </w:p>
  <w:p w14:paraId="41AE5AE8" w14:textId="617967A6" w:rsidR="004218E7" w:rsidRDefault="004218E7" w:rsidP="00EF5917">
    <w:pPr>
      <w:pStyle w:val="Header"/>
      <w:jc w:val="center"/>
      <w:rPr>
        <w:sz w:val="24"/>
        <w:szCs w:val="24"/>
      </w:rPr>
    </w:pPr>
    <w:r w:rsidRPr="006D26E1">
      <w:rPr>
        <w:sz w:val="24"/>
        <w:szCs w:val="24"/>
      </w:rPr>
      <w:t>MOLEKÜLER BİYOLOJİ VE GENETİK</w:t>
    </w:r>
    <w:r w:rsidR="00EF5917">
      <w:rPr>
        <w:sz w:val="24"/>
        <w:szCs w:val="24"/>
      </w:rPr>
      <w:t xml:space="preserve"> BÖLÜMÜ</w:t>
    </w:r>
  </w:p>
  <w:p w14:paraId="098A2705" w14:textId="0141C570" w:rsidR="00EF5917" w:rsidRDefault="00EF5917" w:rsidP="00EF5917">
    <w:pPr>
      <w:pStyle w:val="Header"/>
      <w:jc w:val="center"/>
      <w:rPr>
        <w:sz w:val="24"/>
        <w:szCs w:val="24"/>
      </w:rPr>
    </w:pPr>
  </w:p>
  <w:p w14:paraId="05335F32" w14:textId="77777777" w:rsidR="00EF5917" w:rsidRPr="006D26E1" w:rsidRDefault="00EF5917" w:rsidP="00EF5917">
    <w:pPr>
      <w:pStyle w:val="Header"/>
      <w:jc w:val="center"/>
      <w:rPr>
        <w:sz w:val="24"/>
        <w:szCs w:val="24"/>
      </w:rPr>
    </w:pPr>
  </w:p>
  <w:p w14:paraId="58E2452E" w14:textId="77777777" w:rsidR="005E3064" w:rsidRDefault="005E3064" w:rsidP="00AF6CEB">
    <w:pPr>
      <w:pStyle w:val="Header"/>
      <w:tabs>
        <w:tab w:val="clear" w:pos="4153"/>
        <w:tab w:val="clear" w:pos="8306"/>
      </w:tabs>
      <w:jc w:val="center"/>
    </w:pPr>
  </w:p>
  <w:p w14:paraId="7B84D9D0" w14:textId="77777777" w:rsidR="00BF6478" w:rsidRDefault="00BF6478" w:rsidP="00AF6CEB">
    <w:pPr>
      <w:pStyle w:val="Header"/>
      <w:tabs>
        <w:tab w:val="clear" w:pos="4153"/>
        <w:tab w:val="clear" w:pos="8306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489"/>
    <w:multiLevelType w:val="hybridMultilevel"/>
    <w:tmpl w:val="0F18895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B7E89"/>
    <w:multiLevelType w:val="singleLevel"/>
    <w:tmpl w:val="2E222354"/>
    <w:lvl w:ilvl="0">
      <w:start w:val="2"/>
      <w:numFmt w:val="lowerLetter"/>
      <w:lvlText w:val="%1)"/>
      <w:lvlJc w:val="left"/>
      <w:pPr>
        <w:tabs>
          <w:tab w:val="num" w:pos="765"/>
        </w:tabs>
        <w:ind w:left="765" w:hanging="360"/>
      </w:pPr>
      <w:rPr>
        <w:rFonts w:hint="default"/>
      </w:rPr>
    </w:lvl>
  </w:abstractNum>
  <w:abstractNum w:abstractNumId="2" w15:restartNumberingAfterBreak="0">
    <w:nsid w:val="0E29619D"/>
    <w:multiLevelType w:val="hybridMultilevel"/>
    <w:tmpl w:val="BF5A781C"/>
    <w:lvl w:ilvl="0" w:tplc="7E4A461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5C03BF"/>
    <w:multiLevelType w:val="singleLevel"/>
    <w:tmpl w:val="BBFE7322"/>
    <w:lvl w:ilvl="0">
      <w:start w:val="2"/>
      <w:numFmt w:val="lowerLetter"/>
      <w:lvlText w:val="%1)"/>
      <w:lvlJc w:val="left"/>
      <w:pPr>
        <w:tabs>
          <w:tab w:val="num" w:pos="765"/>
        </w:tabs>
        <w:ind w:left="765" w:hanging="360"/>
      </w:pPr>
      <w:rPr>
        <w:rFonts w:hint="default"/>
      </w:rPr>
    </w:lvl>
  </w:abstractNum>
  <w:abstractNum w:abstractNumId="4" w15:restartNumberingAfterBreak="0">
    <w:nsid w:val="271B75D2"/>
    <w:multiLevelType w:val="hybridMultilevel"/>
    <w:tmpl w:val="2356F644"/>
    <w:lvl w:ilvl="0" w:tplc="A5C6511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E3A11CD"/>
    <w:multiLevelType w:val="singleLevel"/>
    <w:tmpl w:val="60808C90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33A45849"/>
    <w:multiLevelType w:val="hybridMultilevel"/>
    <w:tmpl w:val="CA000AB4"/>
    <w:lvl w:ilvl="0" w:tplc="7E4A461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A1310D8"/>
    <w:multiLevelType w:val="singleLevel"/>
    <w:tmpl w:val="A3882F46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55FD1E09"/>
    <w:multiLevelType w:val="singleLevel"/>
    <w:tmpl w:val="FCEE0212"/>
    <w:lvl w:ilvl="0">
      <w:start w:val="1"/>
      <w:numFmt w:val="decimal"/>
      <w:lvlText w:val="%1-"/>
      <w:lvlJc w:val="left"/>
      <w:pPr>
        <w:tabs>
          <w:tab w:val="num" w:pos="120"/>
        </w:tabs>
        <w:ind w:left="120" w:hanging="360"/>
      </w:pPr>
      <w:rPr>
        <w:rFonts w:hint="default"/>
      </w:rPr>
    </w:lvl>
  </w:abstractNum>
  <w:abstractNum w:abstractNumId="9" w15:restartNumberingAfterBreak="0">
    <w:nsid w:val="572C04AE"/>
    <w:multiLevelType w:val="singleLevel"/>
    <w:tmpl w:val="60808C90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6C3E522F"/>
    <w:multiLevelType w:val="hybridMultilevel"/>
    <w:tmpl w:val="DE5CEEB8"/>
    <w:lvl w:ilvl="0" w:tplc="BB80C93E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0930605"/>
    <w:multiLevelType w:val="singleLevel"/>
    <w:tmpl w:val="706C47F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70CA32B3"/>
    <w:multiLevelType w:val="singleLevel"/>
    <w:tmpl w:val="6D665F7C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7E8631EC"/>
    <w:multiLevelType w:val="hybridMultilevel"/>
    <w:tmpl w:val="8F6CCB40"/>
    <w:lvl w:ilvl="0" w:tplc="7CF2AC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5"/>
  </w:num>
  <w:num w:numId="4">
    <w:abstractNumId w:val="9"/>
  </w:num>
  <w:num w:numId="5">
    <w:abstractNumId w:val="1"/>
  </w:num>
  <w:num w:numId="6">
    <w:abstractNumId w:val="3"/>
  </w:num>
  <w:num w:numId="7">
    <w:abstractNumId w:val="12"/>
  </w:num>
  <w:num w:numId="8">
    <w:abstractNumId w:val="7"/>
  </w:num>
  <w:num w:numId="9">
    <w:abstractNumId w:val="4"/>
  </w:num>
  <w:num w:numId="10">
    <w:abstractNumId w:val="10"/>
  </w:num>
  <w:num w:numId="11">
    <w:abstractNumId w:val="6"/>
  </w:num>
  <w:num w:numId="12">
    <w:abstractNumId w:val="2"/>
  </w:num>
  <w:num w:numId="13">
    <w:abstractNumId w:val="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yMLEwtTA2MjA1MTNX0lEKTi0uzszPAykwqgUAPr8FEiwAAAA="/>
  </w:docVars>
  <w:rsids>
    <w:rsidRoot w:val="00CE6566"/>
    <w:rsid w:val="00002B9A"/>
    <w:rsid w:val="00003551"/>
    <w:rsid w:val="000042F9"/>
    <w:rsid w:val="00004BC7"/>
    <w:rsid w:val="000067A7"/>
    <w:rsid w:val="000075CF"/>
    <w:rsid w:val="0001059C"/>
    <w:rsid w:val="000107F2"/>
    <w:rsid w:val="00011976"/>
    <w:rsid w:val="00012123"/>
    <w:rsid w:val="000127A2"/>
    <w:rsid w:val="000128EB"/>
    <w:rsid w:val="000167C1"/>
    <w:rsid w:val="00017258"/>
    <w:rsid w:val="00017E0C"/>
    <w:rsid w:val="0002169F"/>
    <w:rsid w:val="00021D40"/>
    <w:rsid w:val="0002253F"/>
    <w:rsid w:val="000230B6"/>
    <w:rsid w:val="00024ADE"/>
    <w:rsid w:val="00024E0B"/>
    <w:rsid w:val="00031B9C"/>
    <w:rsid w:val="000357AE"/>
    <w:rsid w:val="0004096E"/>
    <w:rsid w:val="00041A9E"/>
    <w:rsid w:val="00042150"/>
    <w:rsid w:val="00043208"/>
    <w:rsid w:val="000441C5"/>
    <w:rsid w:val="00044E00"/>
    <w:rsid w:val="000477B7"/>
    <w:rsid w:val="0005046E"/>
    <w:rsid w:val="00057596"/>
    <w:rsid w:val="00061BA5"/>
    <w:rsid w:val="00062021"/>
    <w:rsid w:val="00063169"/>
    <w:rsid w:val="00064D8F"/>
    <w:rsid w:val="00065C70"/>
    <w:rsid w:val="000668C3"/>
    <w:rsid w:val="00067B5A"/>
    <w:rsid w:val="00070655"/>
    <w:rsid w:val="000709E7"/>
    <w:rsid w:val="00071CE8"/>
    <w:rsid w:val="000721DF"/>
    <w:rsid w:val="00075D6D"/>
    <w:rsid w:val="00075E87"/>
    <w:rsid w:val="000778C2"/>
    <w:rsid w:val="00077CB8"/>
    <w:rsid w:val="00080407"/>
    <w:rsid w:val="00080CFE"/>
    <w:rsid w:val="00080F40"/>
    <w:rsid w:val="00081601"/>
    <w:rsid w:val="00081FC6"/>
    <w:rsid w:val="00083839"/>
    <w:rsid w:val="00084E79"/>
    <w:rsid w:val="00085AED"/>
    <w:rsid w:val="00086E39"/>
    <w:rsid w:val="00087732"/>
    <w:rsid w:val="00090DED"/>
    <w:rsid w:val="000918D6"/>
    <w:rsid w:val="00091CAC"/>
    <w:rsid w:val="000921ED"/>
    <w:rsid w:val="00092643"/>
    <w:rsid w:val="0009409B"/>
    <w:rsid w:val="000942D8"/>
    <w:rsid w:val="00094619"/>
    <w:rsid w:val="000A1498"/>
    <w:rsid w:val="000A2B30"/>
    <w:rsid w:val="000A4217"/>
    <w:rsid w:val="000A5B30"/>
    <w:rsid w:val="000A5D4D"/>
    <w:rsid w:val="000B0194"/>
    <w:rsid w:val="000B106F"/>
    <w:rsid w:val="000B196B"/>
    <w:rsid w:val="000B38AF"/>
    <w:rsid w:val="000B6D73"/>
    <w:rsid w:val="000C028A"/>
    <w:rsid w:val="000C0AD5"/>
    <w:rsid w:val="000C52CF"/>
    <w:rsid w:val="000C6BFB"/>
    <w:rsid w:val="000C6F5E"/>
    <w:rsid w:val="000C7081"/>
    <w:rsid w:val="000C73FF"/>
    <w:rsid w:val="000D0C65"/>
    <w:rsid w:val="000D2F2E"/>
    <w:rsid w:val="000D3571"/>
    <w:rsid w:val="000D53C2"/>
    <w:rsid w:val="000D57F1"/>
    <w:rsid w:val="000E0017"/>
    <w:rsid w:val="000E3500"/>
    <w:rsid w:val="000E4ACF"/>
    <w:rsid w:val="000E5E4D"/>
    <w:rsid w:val="000E7347"/>
    <w:rsid w:val="000E79E6"/>
    <w:rsid w:val="000F226F"/>
    <w:rsid w:val="000F44CC"/>
    <w:rsid w:val="000F63DD"/>
    <w:rsid w:val="00100995"/>
    <w:rsid w:val="00102246"/>
    <w:rsid w:val="00102783"/>
    <w:rsid w:val="00103399"/>
    <w:rsid w:val="0010602B"/>
    <w:rsid w:val="00106E0F"/>
    <w:rsid w:val="00107941"/>
    <w:rsid w:val="0011121E"/>
    <w:rsid w:val="00111A94"/>
    <w:rsid w:val="0011268D"/>
    <w:rsid w:val="0011283E"/>
    <w:rsid w:val="00112FF1"/>
    <w:rsid w:val="00114E93"/>
    <w:rsid w:val="001168BE"/>
    <w:rsid w:val="0011751A"/>
    <w:rsid w:val="001178F9"/>
    <w:rsid w:val="00117C71"/>
    <w:rsid w:val="00117E73"/>
    <w:rsid w:val="00120F6B"/>
    <w:rsid w:val="00121DE5"/>
    <w:rsid w:val="001223FB"/>
    <w:rsid w:val="00123560"/>
    <w:rsid w:val="00123D7F"/>
    <w:rsid w:val="001245E2"/>
    <w:rsid w:val="001252C7"/>
    <w:rsid w:val="00126DF1"/>
    <w:rsid w:val="00127208"/>
    <w:rsid w:val="00127473"/>
    <w:rsid w:val="00136227"/>
    <w:rsid w:val="00137E6C"/>
    <w:rsid w:val="00141BCB"/>
    <w:rsid w:val="00143FAB"/>
    <w:rsid w:val="00146487"/>
    <w:rsid w:val="00147101"/>
    <w:rsid w:val="00147E98"/>
    <w:rsid w:val="00150233"/>
    <w:rsid w:val="0015079D"/>
    <w:rsid w:val="00152B43"/>
    <w:rsid w:val="00153668"/>
    <w:rsid w:val="0015388A"/>
    <w:rsid w:val="00156DD5"/>
    <w:rsid w:val="00157E5F"/>
    <w:rsid w:val="00160E02"/>
    <w:rsid w:val="00161E1F"/>
    <w:rsid w:val="00162B91"/>
    <w:rsid w:val="001638AC"/>
    <w:rsid w:val="00163DA2"/>
    <w:rsid w:val="001645BC"/>
    <w:rsid w:val="001661A4"/>
    <w:rsid w:val="00166A36"/>
    <w:rsid w:val="001674A6"/>
    <w:rsid w:val="00181113"/>
    <w:rsid w:val="00184C32"/>
    <w:rsid w:val="00186B4D"/>
    <w:rsid w:val="00191EC8"/>
    <w:rsid w:val="00192621"/>
    <w:rsid w:val="00192F7F"/>
    <w:rsid w:val="001934B6"/>
    <w:rsid w:val="00193AE0"/>
    <w:rsid w:val="00193C28"/>
    <w:rsid w:val="0019461E"/>
    <w:rsid w:val="001A0660"/>
    <w:rsid w:val="001A20E3"/>
    <w:rsid w:val="001A2113"/>
    <w:rsid w:val="001A4B72"/>
    <w:rsid w:val="001A598C"/>
    <w:rsid w:val="001A6161"/>
    <w:rsid w:val="001B0267"/>
    <w:rsid w:val="001B1DE1"/>
    <w:rsid w:val="001B1E67"/>
    <w:rsid w:val="001B2459"/>
    <w:rsid w:val="001B2592"/>
    <w:rsid w:val="001B4AB1"/>
    <w:rsid w:val="001B72C4"/>
    <w:rsid w:val="001C4E6D"/>
    <w:rsid w:val="001C4EEA"/>
    <w:rsid w:val="001C62CD"/>
    <w:rsid w:val="001C7E7F"/>
    <w:rsid w:val="001D0E92"/>
    <w:rsid w:val="001D152C"/>
    <w:rsid w:val="001D1CE7"/>
    <w:rsid w:val="001D2653"/>
    <w:rsid w:val="001D3108"/>
    <w:rsid w:val="001D421C"/>
    <w:rsid w:val="001D6F41"/>
    <w:rsid w:val="001D73BF"/>
    <w:rsid w:val="001D78E3"/>
    <w:rsid w:val="001E0D24"/>
    <w:rsid w:val="001E0E37"/>
    <w:rsid w:val="001E216D"/>
    <w:rsid w:val="001E421B"/>
    <w:rsid w:val="001E45D0"/>
    <w:rsid w:val="001E7322"/>
    <w:rsid w:val="001F0B0E"/>
    <w:rsid w:val="001F176D"/>
    <w:rsid w:val="001F2916"/>
    <w:rsid w:val="001F3CD4"/>
    <w:rsid w:val="001F4981"/>
    <w:rsid w:val="001F4AD8"/>
    <w:rsid w:val="001F67FA"/>
    <w:rsid w:val="001F6A4F"/>
    <w:rsid w:val="00200645"/>
    <w:rsid w:val="0020256C"/>
    <w:rsid w:val="002029ED"/>
    <w:rsid w:val="00202B30"/>
    <w:rsid w:val="00202DB9"/>
    <w:rsid w:val="002035E2"/>
    <w:rsid w:val="00203F17"/>
    <w:rsid w:val="00204BBA"/>
    <w:rsid w:val="00210AE6"/>
    <w:rsid w:val="0021131F"/>
    <w:rsid w:val="00211587"/>
    <w:rsid w:val="00212484"/>
    <w:rsid w:val="00213181"/>
    <w:rsid w:val="00214353"/>
    <w:rsid w:val="0021436C"/>
    <w:rsid w:val="002161D3"/>
    <w:rsid w:val="00216736"/>
    <w:rsid w:val="00216B66"/>
    <w:rsid w:val="00216C97"/>
    <w:rsid w:val="00220252"/>
    <w:rsid w:val="00222881"/>
    <w:rsid w:val="00223006"/>
    <w:rsid w:val="00224447"/>
    <w:rsid w:val="0022595C"/>
    <w:rsid w:val="002269C3"/>
    <w:rsid w:val="00230860"/>
    <w:rsid w:val="00232CDD"/>
    <w:rsid w:val="002373C8"/>
    <w:rsid w:val="00241980"/>
    <w:rsid w:val="00242C0B"/>
    <w:rsid w:val="00244552"/>
    <w:rsid w:val="00246931"/>
    <w:rsid w:val="00247705"/>
    <w:rsid w:val="00252274"/>
    <w:rsid w:val="00252478"/>
    <w:rsid w:val="0025464C"/>
    <w:rsid w:val="00256F33"/>
    <w:rsid w:val="00257C78"/>
    <w:rsid w:val="0026091B"/>
    <w:rsid w:val="002615EF"/>
    <w:rsid w:val="00261D29"/>
    <w:rsid w:val="00262267"/>
    <w:rsid w:val="00263AF6"/>
    <w:rsid w:val="00265804"/>
    <w:rsid w:val="0026639D"/>
    <w:rsid w:val="00266F30"/>
    <w:rsid w:val="00267E53"/>
    <w:rsid w:val="00270530"/>
    <w:rsid w:val="0027106D"/>
    <w:rsid w:val="0027184D"/>
    <w:rsid w:val="00274163"/>
    <w:rsid w:val="002744F6"/>
    <w:rsid w:val="002746A6"/>
    <w:rsid w:val="002752A0"/>
    <w:rsid w:val="00276962"/>
    <w:rsid w:val="002777D6"/>
    <w:rsid w:val="00280336"/>
    <w:rsid w:val="00281A6E"/>
    <w:rsid w:val="00281DDD"/>
    <w:rsid w:val="00282B96"/>
    <w:rsid w:val="00283D23"/>
    <w:rsid w:val="00284958"/>
    <w:rsid w:val="00284B7C"/>
    <w:rsid w:val="00285C5C"/>
    <w:rsid w:val="00293FE0"/>
    <w:rsid w:val="00294D4D"/>
    <w:rsid w:val="002961C5"/>
    <w:rsid w:val="00296649"/>
    <w:rsid w:val="002A26D8"/>
    <w:rsid w:val="002A2F1C"/>
    <w:rsid w:val="002B23B7"/>
    <w:rsid w:val="002B46A8"/>
    <w:rsid w:val="002B5A6C"/>
    <w:rsid w:val="002B6BF5"/>
    <w:rsid w:val="002B704C"/>
    <w:rsid w:val="002B7CAD"/>
    <w:rsid w:val="002C2182"/>
    <w:rsid w:val="002C269B"/>
    <w:rsid w:val="002C27C5"/>
    <w:rsid w:val="002C3D5F"/>
    <w:rsid w:val="002C5C36"/>
    <w:rsid w:val="002C66F4"/>
    <w:rsid w:val="002D11ED"/>
    <w:rsid w:val="002D28AD"/>
    <w:rsid w:val="002D59A9"/>
    <w:rsid w:val="002D59B6"/>
    <w:rsid w:val="002D6E02"/>
    <w:rsid w:val="002E37BE"/>
    <w:rsid w:val="002E3FBC"/>
    <w:rsid w:val="002E552A"/>
    <w:rsid w:val="002E5F95"/>
    <w:rsid w:val="002E70F6"/>
    <w:rsid w:val="002E7DA1"/>
    <w:rsid w:val="002F156A"/>
    <w:rsid w:val="002F1DB4"/>
    <w:rsid w:val="002F1DE2"/>
    <w:rsid w:val="002F254D"/>
    <w:rsid w:val="002F3075"/>
    <w:rsid w:val="002F4B20"/>
    <w:rsid w:val="002F5D2A"/>
    <w:rsid w:val="002F5F47"/>
    <w:rsid w:val="002F7DE7"/>
    <w:rsid w:val="00300F00"/>
    <w:rsid w:val="00301BC1"/>
    <w:rsid w:val="00303B4B"/>
    <w:rsid w:val="00304381"/>
    <w:rsid w:val="0030470E"/>
    <w:rsid w:val="00305220"/>
    <w:rsid w:val="0031065C"/>
    <w:rsid w:val="003114F0"/>
    <w:rsid w:val="00311682"/>
    <w:rsid w:val="0031334C"/>
    <w:rsid w:val="003158B5"/>
    <w:rsid w:val="00320CC5"/>
    <w:rsid w:val="00321D3C"/>
    <w:rsid w:val="003246A7"/>
    <w:rsid w:val="00324C42"/>
    <w:rsid w:val="00325A7A"/>
    <w:rsid w:val="003323D0"/>
    <w:rsid w:val="00332EAD"/>
    <w:rsid w:val="00334544"/>
    <w:rsid w:val="0033475B"/>
    <w:rsid w:val="0033721E"/>
    <w:rsid w:val="0033737A"/>
    <w:rsid w:val="00337417"/>
    <w:rsid w:val="003400AE"/>
    <w:rsid w:val="0034059B"/>
    <w:rsid w:val="00340BB2"/>
    <w:rsid w:val="00342D4E"/>
    <w:rsid w:val="003433A4"/>
    <w:rsid w:val="00343B7B"/>
    <w:rsid w:val="00356EAB"/>
    <w:rsid w:val="00360DE7"/>
    <w:rsid w:val="00361544"/>
    <w:rsid w:val="00361E1F"/>
    <w:rsid w:val="00362C98"/>
    <w:rsid w:val="003640DC"/>
    <w:rsid w:val="00366F32"/>
    <w:rsid w:val="0036782B"/>
    <w:rsid w:val="00372135"/>
    <w:rsid w:val="00372E24"/>
    <w:rsid w:val="003735AF"/>
    <w:rsid w:val="00373E02"/>
    <w:rsid w:val="003747FE"/>
    <w:rsid w:val="00374C2A"/>
    <w:rsid w:val="003777AD"/>
    <w:rsid w:val="00380722"/>
    <w:rsid w:val="00380A60"/>
    <w:rsid w:val="00381565"/>
    <w:rsid w:val="00381848"/>
    <w:rsid w:val="00382EAF"/>
    <w:rsid w:val="00384177"/>
    <w:rsid w:val="003849B3"/>
    <w:rsid w:val="00386DD8"/>
    <w:rsid w:val="00390C92"/>
    <w:rsid w:val="00391FF2"/>
    <w:rsid w:val="00396AE2"/>
    <w:rsid w:val="0039729B"/>
    <w:rsid w:val="00397AA3"/>
    <w:rsid w:val="00397AA5"/>
    <w:rsid w:val="00397F01"/>
    <w:rsid w:val="003A1932"/>
    <w:rsid w:val="003A32B9"/>
    <w:rsid w:val="003A5100"/>
    <w:rsid w:val="003A586B"/>
    <w:rsid w:val="003A68CA"/>
    <w:rsid w:val="003A6B38"/>
    <w:rsid w:val="003A6F5D"/>
    <w:rsid w:val="003A705A"/>
    <w:rsid w:val="003A7771"/>
    <w:rsid w:val="003B5252"/>
    <w:rsid w:val="003B57E8"/>
    <w:rsid w:val="003B5918"/>
    <w:rsid w:val="003B5A22"/>
    <w:rsid w:val="003C16DC"/>
    <w:rsid w:val="003C25F7"/>
    <w:rsid w:val="003C320D"/>
    <w:rsid w:val="003C426C"/>
    <w:rsid w:val="003C4B7E"/>
    <w:rsid w:val="003C5324"/>
    <w:rsid w:val="003D0312"/>
    <w:rsid w:val="003D3081"/>
    <w:rsid w:val="003D4E85"/>
    <w:rsid w:val="003E02F9"/>
    <w:rsid w:val="003E23D0"/>
    <w:rsid w:val="003E36FD"/>
    <w:rsid w:val="003E3F49"/>
    <w:rsid w:val="003E598D"/>
    <w:rsid w:val="003E6344"/>
    <w:rsid w:val="003E6A34"/>
    <w:rsid w:val="003E7B4A"/>
    <w:rsid w:val="003F0718"/>
    <w:rsid w:val="003F3112"/>
    <w:rsid w:val="003F3218"/>
    <w:rsid w:val="003F707E"/>
    <w:rsid w:val="003F7A5F"/>
    <w:rsid w:val="004009EE"/>
    <w:rsid w:val="004010DD"/>
    <w:rsid w:val="00401A29"/>
    <w:rsid w:val="00404566"/>
    <w:rsid w:val="00404C76"/>
    <w:rsid w:val="004058D9"/>
    <w:rsid w:val="00407259"/>
    <w:rsid w:val="00414C28"/>
    <w:rsid w:val="00414E77"/>
    <w:rsid w:val="0041583E"/>
    <w:rsid w:val="00416547"/>
    <w:rsid w:val="004167AB"/>
    <w:rsid w:val="00416EE6"/>
    <w:rsid w:val="00420DA0"/>
    <w:rsid w:val="0042163D"/>
    <w:rsid w:val="004218E7"/>
    <w:rsid w:val="00421BFF"/>
    <w:rsid w:val="0042351B"/>
    <w:rsid w:val="004249F6"/>
    <w:rsid w:val="00424F06"/>
    <w:rsid w:val="0042567A"/>
    <w:rsid w:val="00425B72"/>
    <w:rsid w:val="004262CF"/>
    <w:rsid w:val="00427EFF"/>
    <w:rsid w:val="00431FBF"/>
    <w:rsid w:val="00433505"/>
    <w:rsid w:val="0043396D"/>
    <w:rsid w:val="00433DCF"/>
    <w:rsid w:val="00435E89"/>
    <w:rsid w:val="00436900"/>
    <w:rsid w:val="004378AF"/>
    <w:rsid w:val="00437D08"/>
    <w:rsid w:val="00437D73"/>
    <w:rsid w:val="00437E7A"/>
    <w:rsid w:val="00441D7C"/>
    <w:rsid w:val="00441DB3"/>
    <w:rsid w:val="0044372A"/>
    <w:rsid w:val="00443903"/>
    <w:rsid w:val="00443E59"/>
    <w:rsid w:val="004449D0"/>
    <w:rsid w:val="004508A8"/>
    <w:rsid w:val="00450A80"/>
    <w:rsid w:val="00450DC4"/>
    <w:rsid w:val="004523BD"/>
    <w:rsid w:val="0045273E"/>
    <w:rsid w:val="00452DE0"/>
    <w:rsid w:val="00453654"/>
    <w:rsid w:val="00455986"/>
    <w:rsid w:val="00465508"/>
    <w:rsid w:val="00466C5E"/>
    <w:rsid w:val="00467207"/>
    <w:rsid w:val="00467A6B"/>
    <w:rsid w:val="004714CE"/>
    <w:rsid w:val="00475267"/>
    <w:rsid w:val="004761DC"/>
    <w:rsid w:val="00477926"/>
    <w:rsid w:val="00481498"/>
    <w:rsid w:val="0048225C"/>
    <w:rsid w:val="004842AD"/>
    <w:rsid w:val="00484AD9"/>
    <w:rsid w:val="004856A4"/>
    <w:rsid w:val="004858AF"/>
    <w:rsid w:val="004906C5"/>
    <w:rsid w:val="00491E41"/>
    <w:rsid w:val="00492021"/>
    <w:rsid w:val="0049244C"/>
    <w:rsid w:val="00492E89"/>
    <w:rsid w:val="00494B33"/>
    <w:rsid w:val="004966DA"/>
    <w:rsid w:val="004978C5"/>
    <w:rsid w:val="004A003F"/>
    <w:rsid w:val="004A10A0"/>
    <w:rsid w:val="004A2290"/>
    <w:rsid w:val="004A3C1D"/>
    <w:rsid w:val="004A56AE"/>
    <w:rsid w:val="004B14F1"/>
    <w:rsid w:val="004B1A8F"/>
    <w:rsid w:val="004B1F4E"/>
    <w:rsid w:val="004B25DC"/>
    <w:rsid w:val="004B2868"/>
    <w:rsid w:val="004B3E96"/>
    <w:rsid w:val="004B5108"/>
    <w:rsid w:val="004B5822"/>
    <w:rsid w:val="004B5EBF"/>
    <w:rsid w:val="004B61AF"/>
    <w:rsid w:val="004B6657"/>
    <w:rsid w:val="004B7950"/>
    <w:rsid w:val="004C35EE"/>
    <w:rsid w:val="004C6479"/>
    <w:rsid w:val="004C6852"/>
    <w:rsid w:val="004C6C9A"/>
    <w:rsid w:val="004C7CBE"/>
    <w:rsid w:val="004D0A45"/>
    <w:rsid w:val="004D1ABE"/>
    <w:rsid w:val="004D374B"/>
    <w:rsid w:val="004D4F5E"/>
    <w:rsid w:val="004D5021"/>
    <w:rsid w:val="004D5CA3"/>
    <w:rsid w:val="004D6AC2"/>
    <w:rsid w:val="004E0BC6"/>
    <w:rsid w:val="004E0E1D"/>
    <w:rsid w:val="004E1348"/>
    <w:rsid w:val="004E176B"/>
    <w:rsid w:val="004E20D0"/>
    <w:rsid w:val="004E3816"/>
    <w:rsid w:val="004E3CBD"/>
    <w:rsid w:val="004E47AE"/>
    <w:rsid w:val="004E4975"/>
    <w:rsid w:val="004E5DF8"/>
    <w:rsid w:val="004E628E"/>
    <w:rsid w:val="004E68FA"/>
    <w:rsid w:val="004E7AD4"/>
    <w:rsid w:val="004F1792"/>
    <w:rsid w:val="004F300A"/>
    <w:rsid w:val="004F480D"/>
    <w:rsid w:val="004F5B62"/>
    <w:rsid w:val="004F6806"/>
    <w:rsid w:val="004F77CD"/>
    <w:rsid w:val="005014C3"/>
    <w:rsid w:val="0050169D"/>
    <w:rsid w:val="005019BC"/>
    <w:rsid w:val="00502D23"/>
    <w:rsid w:val="00503007"/>
    <w:rsid w:val="0050378C"/>
    <w:rsid w:val="0050625F"/>
    <w:rsid w:val="00506729"/>
    <w:rsid w:val="005076FC"/>
    <w:rsid w:val="00507A63"/>
    <w:rsid w:val="0051175B"/>
    <w:rsid w:val="005123C1"/>
    <w:rsid w:val="00512F18"/>
    <w:rsid w:val="00521CD2"/>
    <w:rsid w:val="0052336E"/>
    <w:rsid w:val="00524385"/>
    <w:rsid w:val="00525E8E"/>
    <w:rsid w:val="00526AD9"/>
    <w:rsid w:val="00527C93"/>
    <w:rsid w:val="0053334D"/>
    <w:rsid w:val="00535ABA"/>
    <w:rsid w:val="005361AB"/>
    <w:rsid w:val="005377D2"/>
    <w:rsid w:val="00541D98"/>
    <w:rsid w:val="00542FAB"/>
    <w:rsid w:val="00544C3F"/>
    <w:rsid w:val="00544D40"/>
    <w:rsid w:val="00545483"/>
    <w:rsid w:val="005456DC"/>
    <w:rsid w:val="00546556"/>
    <w:rsid w:val="0055193D"/>
    <w:rsid w:val="00552D48"/>
    <w:rsid w:val="0055343E"/>
    <w:rsid w:val="005550EC"/>
    <w:rsid w:val="005552B5"/>
    <w:rsid w:val="00555ED7"/>
    <w:rsid w:val="00557753"/>
    <w:rsid w:val="00557A58"/>
    <w:rsid w:val="00560CB5"/>
    <w:rsid w:val="00562269"/>
    <w:rsid w:val="00562B6B"/>
    <w:rsid w:val="00564722"/>
    <w:rsid w:val="005647A2"/>
    <w:rsid w:val="00564B1C"/>
    <w:rsid w:val="00564C2F"/>
    <w:rsid w:val="00565233"/>
    <w:rsid w:val="005665CF"/>
    <w:rsid w:val="005744C8"/>
    <w:rsid w:val="005761C4"/>
    <w:rsid w:val="005767BB"/>
    <w:rsid w:val="00577075"/>
    <w:rsid w:val="005814A5"/>
    <w:rsid w:val="00581F52"/>
    <w:rsid w:val="005836C6"/>
    <w:rsid w:val="00585296"/>
    <w:rsid w:val="00586350"/>
    <w:rsid w:val="0059237E"/>
    <w:rsid w:val="00592B13"/>
    <w:rsid w:val="00593C31"/>
    <w:rsid w:val="00594ABF"/>
    <w:rsid w:val="00594B4C"/>
    <w:rsid w:val="005977F9"/>
    <w:rsid w:val="005A0D0D"/>
    <w:rsid w:val="005A2C96"/>
    <w:rsid w:val="005A3EAA"/>
    <w:rsid w:val="005A400D"/>
    <w:rsid w:val="005A4C48"/>
    <w:rsid w:val="005A4DC1"/>
    <w:rsid w:val="005A50C9"/>
    <w:rsid w:val="005B0FDA"/>
    <w:rsid w:val="005B384D"/>
    <w:rsid w:val="005B484D"/>
    <w:rsid w:val="005B6165"/>
    <w:rsid w:val="005C01CD"/>
    <w:rsid w:val="005C07F8"/>
    <w:rsid w:val="005C17D7"/>
    <w:rsid w:val="005C5CBA"/>
    <w:rsid w:val="005C77A3"/>
    <w:rsid w:val="005D1508"/>
    <w:rsid w:val="005D1DF0"/>
    <w:rsid w:val="005D3C54"/>
    <w:rsid w:val="005D48B2"/>
    <w:rsid w:val="005D7F90"/>
    <w:rsid w:val="005E3064"/>
    <w:rsid w:val="005E4459"/>
    <w:rsid w:val="005E4AA4"/>
    <w:rsid w:val="005E4C8B"/>
    <w:rsid w:val="005E5B22"/>
    <w:rsid w:val="005E66D3"/>
    <w:rsid w:val="005E7B0A"/>
    <w:rsid w:val="005F2BEA"/>
    <w:rsid w:val="005F3F6E"/>
    <w:rsid w:val="005F5A27"/>
    <w:rsid w:val="005F6C1F"/>
    <w:rsid w:val="005F7168"/>
    <w:rsid w:val="005F79DA"/>
    <w:rsid w:val="006023D6"/>
    <w:rsid w:val="0060501A"/>
    <w:rsid w:val="00605773"/>
    <w:rsid w:val="00605FB4"/>
    <w:rsid w:val="00606A09"/>
    <w:rsid w:val="00606C83"/>
    <w:rsid w:val="00610BE3"/>
    <w:rsid w:val="006117A5"/>
    <w:rsid w:val="00613864"/>
    <w:rsid w:val="00613FD7"/>
    <w:rsid w:val="0061409C"/>
    <w:rsid w:val="0061425E"/>
    <w:rsid w:val="0061644D"/>
    <w:rsid w:val="00617B97"/>
    <w:rsid w:val="006208FC"/>
    <w:rsid w:val="00621E8C"/>
    <w:rsid w:val="00625464"/>
    <w:rsid w:val="00625B04"/>
    <w:rsid w:val="00627CCB"/>
    <w:rsid w:val="006301CC"/>
    <w:rsid w:val="00631001"/>
    <w:rsid w:val="00631876"/>
    <w:rsid w:val="00632CAA"/>
    <w:rsid w:val="00634D89"/>
    <w:rsid w:val="00635D4E"/>
    <w:rsid w:val="00636821"/>
    <w:rsid w:val="006406CA"/>
    <w:rsid w:val="00640BEB"/>
    <w:rsid w:val="00641900"/>
    <w:rsid w:val="006420C2"/>
    <w:rsid w:val="00642533"/>
    <w:rsid w:val="00642EDA"/>
    <w:rsid w:val="006455B8"/>
    <w:rsid w:val="0064658E"/>
    <w:rsid w:val="00646745"/>
    <w:rsid w:val="00650C18"/>
    <w:rsid w:val="00651B95"/>
    <w:rsid w:val="00651DE8"/>
    <w:rsid w:val="00651FFE"/>
    <w:rsid w:val="00652BF2"/>
    <w:rsid w:val="0065767E"/>
    <w:rsid w:val="00660B56"/>
    <w:rsid w:val="006624FC"/>
    <w:rsid w:val="00664BB1"/>
    <w:rsid w:val="00664FF5"/>
    <w:rsid w:val="00665394"/>
    <w:rsid w:val="00665A34"/>
    <w:rsid w:val="0066662A"/>
    <w:rsid w:val="00666726"/>
    <w:rsid w:val="006702F6"/>
    <w:rsid w:val="00672E03"/>
    <w:rsid w:val="00674C23"/>
    <w:rsid w:val="006765A2"/>
    <w:rsid w:val="00676842"/>
    <w:rsid w:val="00676EF1"/>
    <w:rsid w:val="00680C57"/>
    <w:rsid w:val="00681BCE"/>
    <w:rsid w:val="006838A6"/>
    <w:rsid w:val="006843B7"/>
    <w:rsid w:val="00686B1E"/>
    <w:rsid w:val="00691041"/>
    <w:rsid w:val="00692414"/>
    <w:rsid w:val="00694EAE"/>
    <w:rsid w:val="00695099"/>
    <w:rsid w:val="006953DB"/>
    <w:rsid w:val="00696511"/>
    <w:rsid w:val="00696C9D"/>
    <w:rsid w:val="00696F18"/>
    <w:rsid w:val="00697964"/>
    <w:rsid w:val="006A341D"/>
    <w:rsid w:val="006A3A11"/>
    <w:rsid w:val="006A3B91"/>
    <w:rsid w:val="006A422E"/>
    <w:rsid w:val="006A4DC6"/>
    <w:rsid w:val="006A608B"/>
    <w:rsid w:val="006A71ED"/>
    <w:rsid w:val="006B07A0"/>
    <w:rsid w:val="006B0C44"/>
    <w:rsid w:val="006B100A"/>
    <w:rsid w:val="006B20A5"/>
    <w:rsid w:val="006B24AF"/>
    <w:rsid w:val="006B3C17"/>
    <w:rsid w:val="006B49A4"/>
    <w:rsid w:val="006B4A66"/>
    <w:rsid w:val="006B5C35"/>
    <w:rsid w:val="006C212F"/>
    <w:rsid w:val="006C26C2"/>
    <w:rsid w:val="006C323D"/>
    <w:rsid w:val="006C3F40"/>
    <w:rsid w:val="006C48F9"/>
    <w:rsid w:val="006C4CE9"/>
    <w:rsid w:val="006C5BB8"/>
    <w:rsid w:val="006C79CE"/>
    <w:rsid w:val="006D1748"/>
    <w:rsid w:val="006D24E7"/>
    <w:rsid w:val="006D26E1"/>
    <w:rsid w:val="006D2F10"/>
    <w:rsid w:val="006D3E46"/>
    <w:rsid w:val="006E188F"/>
    <w:rsid w:val="006E336B"/>
    <w:rsid w:val="006E3778"/>
    <w:rsid w:val="006E4E61"/>
    <w:rsid w:val="006E656C"/>
    <w:rsid w:val="006F00A2"/>
    <w:rsid w:val="006F337C"/>
    <w:rsid w:val="006F3572"/>
    <w:rsid w:val="006F49B9"/>
    <w:rsid w:val="006F778F"/>
    <w:rsid w:val="007007B1"/>
    <w:rsid w:val="00701A1B"/>
    <w:rsid w:val="00701E10"/>
    <w:rsid w:val="00702241"/>
    <w:rsid w:val="00706264"/>
    <w:rsid w:val="00706C5F"/>
    <w:rsid w:val="007077D1"/>
    <w:rsid w:val="00707E67"/>
    <w:rsid w:val="00710CC7"/>
    <w:rsid w:val="007116B6"/>
    <w:rsid w:val="00713F13"/>
    <w:rsid w:val="007155AB"/>
    <w:rsid w:val="00715F5E"/>
    <w:rsid w:val="00716398"/>
    <w:rsid w:val="007166D1"/>
    <w:rsid w:val="00717E22"/>
    <w:rsid w:val="0072010F"/>
    <w:rsid w:val="00720AFE"/>
    <w:rsid w:val="00721B5C"/>
    <w:rsid w:val="00722D27"/>
    <w:rsid w:val="00727DE3"/>
    <w:rsid w:val="007343B9"/>
    <w:rsid w:val="007350BF"/>
    <w:rsid w:val="007373D5"/>
    <w:rsid w:val="00737BBF"/>
    <w:rsid w:val="00737C8C"/>
    <w:rsid w:val="00737FCF"/>
    <w:rsid w:val="0074088B"/>
    <w:rsid w:val="00740FCF"/>
    <w:rsid w:val="0074298B"/>
    <w:rsid w:val="0074356F"/>
    <w:rsid w:val="00745866"/>
    <w:rsid w:val="00751E2B"/>
    <w:rsid w:val="0075316E"/>
    <w:rsid w:val="00753E71"/>
    <w:rsid w:val="007546D6"/>
    <w:rsid w:val="007547EA"/>
    <w:rsid w:val="00754A28"/>
    <w:rsid w:val="00754DB8"/>
    <w:rsid w:val="00754E6F"/>
    <w:rsid w:val="00754E70"/>
    <w:rsid w:val="0075621F"/>
    <w:rsid w:val="00756D76"/>
    <w:rsid w:val="00762685"/>
    <w:rsid w:val="007761A1"/>
    <w:rsid w:val="007773A7"/>
    <w:rsid w:val="00780C2F"/>
    <w:rsid w:val="00783712"/>
    <w:rsid w:val="00784042"/>
    <w:rsid w:val="00785076"/>
    <w:rsid w:val="00786DD8"/>
    <w:rsid w:val="007903DB"/>
    <w:rsid w:val="00793E1B"/>
    <w:rsid w:val="00793F64"/>
    <w:rsid w:val="007943A1"/>
    <w:rsid w:val="007A034A"/>
    <w:rsid w:val="007A378B"/>
    <w:rsid w:val="007A4507"/>
    <w:rsid w:val="007A5AC8"/>
    <w:rsid w:val="007B1A9C"/>
    <w:rsid w:val="007B2265"/>
    <w:rsid w:val="007B2381"/>
    <w:rsid w:val="007B3801"/>
    <w:rsid w:val="007B54D2"/>
    <w:rsid w:val="007B5A56"/>
    <w:rsid w:val="007B5FF3"/>
    <w:rsid w:val="007B6910"/>
    <w:rsid w:val="007C1BDE"/>
    <w:rsid w:val="007C3709"/>
    <w:rsid w:val="007C4A3A"/>
    <w:rsid w:val="007C7432"/>
    <w:rsid w:val="007D12B8"/>
    <w:rsid w:val="007D2B6E"/>
    <w:rsid w:val="007D3E5E"/>
    <w:rsid w:val="007D55B1"/>
    <w:rsid w:val="007E1320"/>
    <w:rsid w:val="007E1FD8"/>
    <w:rsid w:val="007E3828"/>
    <w:rsid w:val="007E3A22"/>
    <w:rsid w:val="007E4838"/>
    <w:rsid w:val="007E5DF9"/>
    <w:rsid w:val="007E6F1A"/>
    <w:rsid w:val="007E7BCA"/>
    <w:rsid w:val="007F076E"/>
    <w:rsid w:val="007F0959"/>
    <w:rsid w:val="007F0CEC"/>
    <w:rsid w:val="007F2B02"/>
    <w:rsid w:val="007F2C57"/>
    <w:rsid w:val="007F2F02"/>
    <w:rsid w:val="007F33F0"/>
    <w:rsid w:val="007F569E"/>
    <w:rsid w:val="007F62EB"/>
    <w:rsid w:val="007F7630"/>
    <w:rsid w:val="008022F0"/>
    <w:rsid w:val="00802483"/>
    <w:rsid w:val="008031D7"/>
    <w:rsid w:val="00804DF5"/>
    <w:rsid w:val="00804E0C"/>
    <w:rsid w:val="008077CE"/>
    <w:rsid w:val="008107B1"/>
    <w:rsid w:val="008126B5"/>
    <w:rsid w:val="0081390E"/>
    <w:rsid w:val="00813BD4"/>
    <w:rsid w:val="00815823"/>
    <w:rsid w:val="00815FD4"/>
    <w:rsid w:val="00821531"/>
    <w:rsid w:val="008225FA"/>
    <w:rsid w:val="00823DC4"/>
    <w:rsid w:val="00824F5E"/>
    <w:rsid w:val="008255D3"/>
    <w:rsid w:val="0082560F"/>
    <w:rsid w:val="0082633D"/>
    <w:rsid w:val="00827EBE"/>
    <w:rsid w:val="00830F4A"/>
    <w:rsid w:val="00831307"/>
    <w:rsid w:val="00834327"/>
    <w:rsid w:val="00834548"/>
    <w:rsid w:val="0083477F"/>
    <w:rsid w:val="00834CA4"/>
    <w:rsid w:val="00836EA6"/>
    <w:rsid w:val="008374DE"/>
    <w:rsid w:val="008418DF"/>
    <w:rsid w:val="00842A6E"/>
    <w:rsid w:val="008436EB"/>
    <w:rsid w:val="00844852"/>
    <w:rsid w:val="00846D36"/>
    <w:rsid w:val="008471A9"/>
    <w:rsid w:val="0084731F"/>
    <w:rsid w:val="00847923"/>
    <w:rsid w:val="00852C14"/>
    <w:rsid w:val="00852D11"/>
    <w:rsid w:val="00852F1A"/>
    <w:rsid w:val="0085310E"/>
    <w:rsid w:val="008538B2"/>
    <w:rsid w:val="00853D83"/>
    <w:rsid w:val="00853EF0"/>
    <w:rsid w:val="0085540C"/>
    <w:rsid w:val="00857134"/>
    <w:rsid w:val="00862955"/>
    <w:rsid w:val="00863947"/>
    <w:rsid w:val="00864A70"/>
    <w:rsid w:val="00865457"/>
    <w:rsid w:val="008656EB"/>
    <w:rsid w:val="0086576D"/>
    <w:rsid w:val="00865D46"/>
    <w:rsid w:val="00867E38"/>
    <w:rsid w:val="0087086F"/>
    <w:rsid w:val="00873E7E"/>
    <w:rsid w:val="00876510"/>
    <w:rsid w:val="00876A46"/>
    <w:rsid w:val="00881338"/>
    <w:rsid w:val="0088320E"/>
    <w:rsid w:val="0088352E"/>
    <w:rsid w:val="00883995"/>
    <w:rsid w:val="008840F1"/>
    <w:rsid w:val="008850FF"/>
    <w:rsid w:val="0089014A"/>
    <w:rsid w:val="00891648"/>
    <w:rsid w:val="00892BD0"/>
    <w:rsid w:val="0089307A"/>
    <w:rsid w:val="008948A0"/>
    <w:rsid w:val="00894C85"/>
    <w:rsid w:val="008972A6"/>
    <w:rsid w:val="00897430"/>
    <w:rsid w:val="008977FA"/>
    <w:rsid w:val="008978B3"/>
    <w:rsid w:val="008A04FD"/>
    <w:rsid w:val="008A092A"/>
    <w:rsid w:val="008A0CAE"/>
    <w:rsid w:val="008A26B3"/>
    <w:rsid w:val="008A2805"/>
    <w:rsid w:val="008A55B0"/>
    <w:rsid w:val="008B2130"/>
    <w:rsid w:val="008B7DC6"/>
    <w:rsid w:val="008C06EC"/>
    <w:rsid w:val="008C0C20"/>
    <w:rsid w:val="008C0F66"/>
    <w:rsid w:val="008C36E7"/>
    <w:rsid w:val="008C4147"/>
    <w:rsid w:val="008C5B00"/>
    <w:rsid w:val="008C7FAC"/>
    <w:rsid w:val="008D3C1F"/>
    <w:rsid w:val="008D573E"/>
    <w:rsid w:val="008D60E9"/>
    <w:rsid w:val="008D76F4"/>
    <w:rsid w:val="008E1B8C"/>
    <w:rsid w:val="008E1E10"/>
    <w:rsid w:val="008E30EF"/>
    <w:rsid w:val="008E463A"/>
    <w:rsid w:val="008E5093"/>
    <w:rsid w:val="008E516E"/>
    <w:rsid w:val="008E7F91"/>
    <w:rsid w:val="008F096F"/>
    <w:rsid w:val="008F30C4"/>
    <w:rsid w:val="008F341D"/>
    <w:rsid w:val="008F37E3"/>
    <w:rsid w:val="008F3B1F"/>
    <w:rsid w:val="008F4E06"/>
    <w:rsid w:val="008F639C"/>
    <w:rsid w:val="008F653E"/>
    <w:rsid w:val="008F69BD"/>
    <w:rsid w:val="008F6D17"/>
    <w:rsid w:val="008F6EAD"/>
    <w:rsid w:val="008F7459"/>
    <w:rsid w:val="009003F0"/>
    <w:rsid w:val="0090173D"/>
    <w:rsid w:val="00904370"/>
    <w:rsid w:val="00906D73"/>
    <w:rsid w:val="00907B11"/>
    <w:rsid w:val="009103C0"/>
    <w:rsid w:val="009132D6"/>
    <w:rsid w:val="009141B8"/>
    <w:rsid w:val="00914B58"/>
    <w:rsid w:val="009203CE"/>
    <w:rsid w:val="00920E67"/>
    <w:rsid w:val="00923F99"/>
    <w:rsid w:val="00924392"/>
    <w:rsid w:val="00925491"/>
    <w:rsid w:val="009264F9"/>
    <w:rsid w:val="00927269"/>
    <w:rsid w:val="00927648"/>
    <w:rsid w:val="00942B5C"/>
    <w:rsid w:val="009460DC"/>
    <w:rsid w:val="00946676"/>
    <w:rsid w:val="009500B2"/>
    <w:rsid w:val="00953ACD"/>
    <w:rsid w:val="00953D53"/>
    <w:rsid w:val="00954E2C"/>
    <w:rsid w:val="009553B1"/>
    <w:rsid w:val="009553C0"/>
    <w:rsid w:val="00956C1D"/>
    <w:rsid w:val="009572A0"/>
    <w:rsid w:val="00957B42"/>
    <w:rsid w:val="00957F56"/>
    <w:rsid w:val="009606C3"/>
    <w:rsid w:val="009619AA"/>
    <w:rsid w:val="00962908"/>
    <w:rsid w:val="009630F5"/>
    <w:rsid w:val="00963781"/>
    <w:rsid w:val="0096494C"/>
    <w:rsid w:val="009652BD"/>
    <w:rsid w:val="00966CA1"/>
    <w:rsid w:val="0096755C"/>
    <w:rsid w:val="009708A5"/>
    <w:rsid w:val="00970955"/>
    <w:rsid w:val="00973553"/>
    <w:rsid w:val="00973E5F"/>
    <w:rsid w:val="00973FF0"/>
    <w:rsid w:val="0097433D"/>
    <w:rsid w:val="00975260"/>
    <w:rsid w:val="00976C3D"/>
    <w:rsid w:val="009773BE"/>
    <w:rsid w:val="00982DF1"/>
    <w:rsid w:val="009876E2"/>
    <w:rsid w:val="0099234F"/>
    <w:rsid w:val="00993904"/>
    <w:rsid w:val="00994230"/>
    <w:rsid w:val="009952C9"/>
    <w:rsid w:val="009A113D"/>
    <w:rsid w:val="009A2769"/>
    <w:rsid w:val="009A30DD"/>
    <w:rsid w:val="009A3477"/>
    <w:rsid w:val="009A628E"/>
    <w:rsid w:val="009A712A"/>
    <w:rsid w:val="009B1374"/>
    <w:rsid w:val="009B2A6F"/>
    <w:rsid w:val="009B3247"/>
    <w:rsid w:val="009B3D47"/>
    <w:rsid w:val="009B401F"/>
    <w:rsid w:val="009B6C90"/>
    <w:rsid w:val="009C2242"/>
    <w:rsid w:val="009C2737"/>
    <w:rsid w:val="009C6A78"/>
    <w:rsid w:val="009C781A"/>
    <w:rsid w:val="009D0260"/>
    <w:rsid w:val="009D1A5E"/>
    <w:rsid w:val="009D1D05"/>
    <w:rsid w:val="009D43CD"/>
    <w:rsid w:val="009D4F02"/>
    <w:rsid w:val="009D7065"/>
    <w:rsid w:val="009D790E"/>
    <w:rsid w:val="009E0972"/>
    <w:rsid w:val="009E0976"/>
    <w:rsid w:val="009E444C"/>
    <w:rsid w:val="009E47F0"/>
    <w:rsid w:val="009E617D"/>
    <w:rsid w:val="009E6840"/>
    <w:rsid w:val="009E69AC"/>
    <w:rsid w:val="009F3673"/>
    <w:rsid w:val="009F6317"/>
    <w:rsid w:val="009F632D"/>
    <w:rsid w:val="009F687D"/>
    <w:rsid w:val="009F70E2"/>
    <w:rsid w:val="009F7540"/>
    <w:rsid w:val="00A00F5B"/>
    <w:rsid w:val="00A01185"/>
    <w:rsid w:val="00A0167E"/>
    <w:rsid w:val="00A03A8C"/>
    <w:rsid w:val="00A05950"/>
    <w:rsid w:val="00A05E17"/>
    <w:rsid w:val="00A0625A"/>
    <w:rsid w:val="00A11518"/>
    <w:rsid w:val="00A1338C"/>
    <w:rsid w:val="00A1414C"/>
    <w:rsid w:val="00A15146"/>
    <w:rsid w:val="00A17155"/>
    <w:rsid w:val="00A17191"/>
    <w:rsid w:val="00A21A4C"/>
    <w:rsid w:val="00A21F06"/>
    <w:rsid w:val="00A2496B"/>
    <w:rsid w:val="00A26F51"/>
    <w:rsid w:val="00A32410"/>
    <w:rsid w:val="00A341C9"/>
    <w:rsid w:val="00A34EA2"/>
    <w:rsid w:val="00A357FE"/>
    <w:rsid w:val="00A373FC"/>
    <w:rsid w:val="00A406BF"/>
    <w:rsid w:val="00A42488"/>
    <w:rsid w:val="00A42E32"/>
    <w:rsid w:val="00A431B2"/>
    <w:rsid w:val="00A44D5B"/>
    <w:rsid w:val="00A451D1"/>
    <w:rsid w:val="00A4650C"/>
    <w:rsid w:val="00A470F2"/>
    <w:rsid w:val="00A471D9"/>
    <w:rsid w:val="00A47FF6"/>
    <w:rsid w:val="00A502DB"/>
    <w:rsid w:val="00A55769"/>
    <w:rsid w:val="00A567A5"/>
    <w:rsid w:val="00A570A0"/>
    <w:rsid w:val="00A57601"/>
    <w:rsid w:val="00A617C1"/>
    <w:rsid w:val="00A61B5D"/>
    <w:rsid w:val="00A62F90"/>
    <w:rsid w:val="00A63FD1"/>
    <w:rsid w:val="00A640A0"/>
    <w:rsid w:val="00A644A7"/>
    <w:rsid w:val="00A66678"/>
    <w:rsid w:val="00A6700B"/>
    <w:rsid w:val="00A704EE"/>
    <w:rsid w:val="00A7097E"/>
    <w:rsid w:val="00A71C45"/>
    <w:rsid w:val="00A71DF6"/>
    <w:rsid w:val="00A72ABA"/>
    <w:rsid w:val="00A74CF3"/>
    <w:rsid w:val="00A75805"/>
    <w:rsid w:val="00A764B9"/>
    <w:rsid w:val="00A764CA"/>
    <w:rsid w:val="00A76672"/>
    <w:rsid w:val="00A8042F"/>
    <w:rsid w:val="00A81546"/>
    <w:rsid w:val="00A843E6"/>
    <w:rsid w:val="00A87D15"/>
    <w:rsid w:val="00A92107"/>
    <w:rsid w:val="00A9240E"/>
    <w:rsid w:val="00A92675"/>
    <w:rsid w:val="00A9348A"/>
    <w:rsid w:val="00A93937"/>
    <w:rsid w:val="00A94F08"/>
    <w:rsid w:val="00A94F84"/>
    <w:rsid w:val="00A95F39"/>
    <w:rsid w:val="00A96216"/>
    <w:rsid w:val="00A97228"/>
    <w:rsid w:val="00A974D2"/>
    <w:rsid w:val="00AA209B"/>
    <w:rsid w:val="00AA5551"/>
    <w:rsid w:val="00AB250C"/>
    <w:rsid w:val="00AB2518"/>
    <w:rsid w:val="00AB2E0D"/>
    <w:rsid w:val="00AB2E0E"/>
    <w:rsid w:val="00AB5F89"/>
    <w:rsid w:val="00AB671B"/>
    <w:rsid w:val="00AB68CB"/>
    <w:rsid w:val="00AB73F3"/>
    <w:rsid w:val="00AB754A"/>
    <w:rsid w:val="00AB78DC"/>
    <w:rsid w:val="00AC0BA9"/>
    <w:rsid w:val="00AC3279"/>
    <w:rsid w:val="00AC46BD"/>
    <w:rsid w:val="00AC5D38"/>
    <w:rsid w:val="00AC7CBE"/>
    <w:rsid w:val="00AC7DC5"/>
    <w:rsid w:val="00AD1305"/>
    <w:rsid w:val="00AD1ABC"/>
    <w:rsid w:val="00AD3D3D"/>
    <w:rsid w:val="00AD66A3"/>
    <w:rsid w:val="00AD6B92"/>
    <w:rsid w:val="00AD7824"/>
    <w:rsid w:val="00AE0BF1"/>
    <w:rsid w:val="00AE0EEF"/>
    <w:rsid w:val="00AE28D5"/>
    <w:rsid w:val="00AE3420"/>
    <w:rsid w:val="00AE4714"/>
    <w:rsid w:val="00AE4EBB"/>
    <w:rsid w:val="00AE7A3D"/>
    <w:rsid w:val="00AF06C0"/>
    <w:rsid w:val="00AF0A21"/>
    <w:rsid w:val="00AF3EF8"/>
    <w:rsid w:val="00AF6CEB"/>
    <w:rsid w:val="00B021EA"/>
    <w:rsid w:val="00B03B14"/>
    <w:rsid w:val="00B04E7C"/>
    <w:rsid w:val="00B05DD6"/>
    <w:rsid w:val="00B05F95"/>
    <w:rsid w:val="00B06091"/>
    <w:rsid w:val="00B07273"/>
    <w:rsid w:val="00B07BFC"/>
    <w:rsid w:val="00B13C1B"/>
    <w:rsid w:val="00B157F4"/>
    <w:rsid w:val="00B20BFC"/>
    <w:rsid w:val="00B22DFE"/>
    <w:rsid w:val="00B237F9"/>
    <w:rsid w:val="00B24273"/>
    <w:rsid w:val="00B24F50"/>
    <w:rsid w:val="00B253B9"/>
    <w:rsid w:val="00B26E8A"/>
    <w:rsid w:val="00B27F09"/>
    <w:rsid w:val="00B34D11"/>
    <w:rsid w:val="00B4007E"/>
    <w:rsid w:val="00B4112A"/>
    <w:rsid w:val="00B41654"/>
    <w:rsid w:val="00B4220F"/>
    <w:rsid w:val="00B43CAD"/>
    <w:rsid w:val="00B452C0"/>
    <w:rsid w:val="00B50414"/>
    <w:rsid w:val="00B51010"/>
    <w:rsid w:val="00B546D0"/>
    <w:rsid w:val="00B55ADB"/>
    <w:rsid w:val="00B56C47"/>
    <w:rsid w:val="00B57A53"/>
    <w:rsid w:val="00B60412"/>
    <w:rsid w:val="00B60703"/>
    <w:rsid w:val="00B629A2"/>
    <w:rsid w:val="00B62A99"/>
    <w:rsid w:val="00B63285"/>
    <w:rsid w:val="00B63E41"/>
    <w:rsid w:val="00B64492"/>
    <w:rsid w:val="00B6479A"/>
    <w:rsid w:val="00B658EB"/>
    <w:rsid w:val="00B65D9B"/>
    <w:rsid w:val="00B6655B"/>
    <w:rsid w:val="00B66D64"/>
    <w:rsid w:val="00B71AFB"/>
    <w:rsid w:val="00B71E85"/>
    <w:rsid w:val="00B722F6"/>
    <w:rsid w:val="00B74000"/>
    <w:rsid w:val="00B76B5F"/>
    <w:rsid w:val="00B81636"/>
    <w:rsid w:val="00B84C6B"/>
    <w:rsid w:val="00B84D42"/>
    <w:rsid w:val="00B84DE1"/>
    <w:rsid w:val="00B86430"/>
    <w:rsid w:val="00B94214"/>
    <w:rsid w:val="00B944CF"/>
    <w:rsid w:val="00B95335"/>
    <w:rsid w:val="00B971E4"/>
    <w:rsid w:val="00B974E3"/>
    <w:rsid w:val="00BA571D"/>
    <w:rsid w:val="00BA5CCC"/>
    <w:rsid w:val="00BA7C73"/>
    <w:rsid w:val="00BB1817"/>
    <w:rsid w:val="00BB32B1"/>
    <w:rsid w:val="00BB4075"/>
    <w:rsid w:val="00BB4EAE"/>
    <w:rsid w:val="00BB59E5"/>
    <w:rsid w:val="00BB7575"/>
    <w:rsid w:val="00BC04E5"/>
    <w:rsid w:val="00BC102E"/>
    <w:rsid w:val="00BC4032"/>
    <w:rsid w:val="00BC4F0D"/>
    <w:rsid w:val="00BC5380"/>
    <w:rsid w:val="00BC5AAB"/>
    <w:rsid w:val="00BC6B7E"/>
    <w:rsid w:val="00BC70A6"/>
    <w:rsid w:val="00BC78CA"/>
    <w:rsid w:val="00BD194E"/>
    <w:rsid w:val="00BD3724"/>
    <w:rsid w:val="00BD3B52"/>
    <w:rsid w:val="00BD5ACE"/>
    <w:rsid w:val="00BD7968"/>
    <w:rsid w:val="00BE0316"/>
    <w:rsid w:val="00BE26C0"/>
    <w:rsid w:val="00BE3AA6"/>
    <w:rsid w:val="00BE4231"/>
    <w:rsid w:val="00BE4ACB"/>
    <w:rsid w:val="00BE5212"/>
    <w:rsid w:val="00BE5951"/>
    <w:rsid w:val="00BE5EA5"/>
    <w:rsid w:val="00BE692D"/>
    <w:rsid w:val="00BE735E"/>
    <w:rsid w:val="00BE765D"/>
    <w:rsid w:val="00BF0490"/>
    <w:rsid w:val="00BF04EE"/>
    <w:rsid w:val="00BF0862"/>
    <w:rsid w:val="00BF1661"/>
    <w:rsid w:val="00BF26F5"/>
    <w:rsid w:val="00BF515C"/>
    <w:rsid w:val="00BF5C2A"/>
    <w:rsid w:val="00BF5DA2"/>
    <w:rsid w:val="00BF6478"/>
    <w:rsid w:val="00BF733C"/>
    <w:rsid w:val="00C02CF1"/>
    <w:rsid w:val="00C038F2"/>
    <w:rsid w:val="00C05E1E"/>
    <w:rsid w:val="00C064D8"/>
    <w:rsid w:val="00C06C67"/>
    <w:rsid w:val="00C1028F"/>
    <w:rsid w:val="00C1103B"/>
    <w:rsid w:val="00C11603"/>
    <w:rsid w:val="00C1354D"/>
    <w:rsid w:val="00C14B1C"/>
    <w:rsid w:val="00C16D59"/>
    <w:rsid w:val="00C21A31"/>
    <w:rsid w:val="00C25D21"/>
    <w:rsid w:val="00C26553"/>
    <w:rsid w:val="00C27033"/>
    <w:rsid w:val="00C312E2"/>
    <w:rsid w:val="00C31EB9"/>
    <w:rsid w:val="00C34DFF"/>
    <w:rsid w:val="00C34EF0"/>
    <w:rsid w:val="00C3519D"/>
    <w:rsid w:val="00C376AB"/>
    <w:rsid w:val="00C42D9A"/>
    <w:rsid w:val="00C4592D"/>
    <w:rsid w:val="00C45C47"/>
    <w:rsid w:val="00C46418"/>
    <w:rsid w:val="00C50009"/>
    <w:rsid w:val="00C500CF"/>
    <w:rsid w:val="00C500F5"/>
    <w:rsid w:val="00C509E0"/>
    <w:rsid w:val="00C514C3"/>
    <w:rsid w:val="00C522C4"/>
    <w:rsid w:val="00C52BC0"/>
    <w:rsid w:val="00C55755"/>
    <w:rsid w:val="00C558B5"/>
    <w:rsid w:val="00C561E5"/>
    <w:rsid w:val="00C60E9E"/>
    <w:rsid w:val="00C62C80"/>
    <w:rsid w:val="00C63121"/>
    <w:rsid w:val="00C66AD5"/>
    <w:rsid w:val="00C66EE4"/>
    <w:rsid w:val="00C66EFB"/>
    <w:rsid w:val="00C67F2E"/>
    <w:rsid w:val="00C70879"/>
    <w:rsid w:val="00C713A7"/>
    <w:rsid w:val="00C734C2"/>
    <w:rsid w:val="00C74A7A"/>
    <w:rsid w:val="00C774C1"/>
    <w:rsid w:val="00C77541"/>
    <w:rsid w:val="00C80853"/>
    <w:rsid w:val="00C824A9"/>
    <w:rsid w:val="00C82EA8"/>
    <w:rsid w:val="00C8334A"/>
    <w:rsid w:val="00C85F9C"/>
    <w:rsid w:val="00C90589"/>
    <w:rsid w:val="00C90967"/>
    <w:rsid w:val="00C976E1"/>
    <w:rsid w:val="00CA2282"/>
    <w:rsid w:val="00CA3992"/>
    <w:rsid w:val="00CA3F1D"/>
    <w:rsid w:val="00CA4783"/>
    <w:rsid w:val="00CA55D8"/>
    <w:rsid w:val="00CA658A"/>
    <w:rsid w:val="00CA74C1"/>
    <w:rsid w:val="00CA7EE6"/>
    <w:rsid w:val="00CB007F"/>
    <w:rsid w:val="00CB0718"/>
    <w:rsid w:val="00CB1238"/>
    <w:rsid w:val="00CB3349"/>
    <w:rsid w:val="00CB5145"/>
    <w:rsid w:val="00CB6B35"/>
    <w:rsid w:val="00CB73B8"/>
    <w:rsid w:val="00CB7A52"/>
    <w:rsid w:val="00CC09D4"/>
    <w:rsid w:val="00CC0E29"/>
    <w:rsid w:val="00CC2338"/>
    <w:rsid w:val="00CC36B8"/>
    <w:rsid w:val="00CC4BE3"/>
    <w:rsid w:val="00CC531E"/>
    <w:rsid w:val="00CC685C"/>
    <w:rsid w:val="00CD0C15"/>
    <w:rsid w:val="00CD19BD"/>
    <w:rsid w:val="00CD4E2B"/>
    <w:rsid w:val="00CD51A4"/>
    <w:rsid w:val="00CE176E"/>
    <w:rsid w:val="00CE6566"/>
    <w:rsid w:val="00CE67E6"/>
    <w:rsid w:val="00CE6ABC"/>
    <w:rsid w:val="00CF0FE5"/>
    <w:rsid w:val="00CF2A5E"/>
    <w:rsid w:val="00CF3A81"/>
    <w:rsid w:val="00CF3E4A"/>
    <w:rsid w:val="00CF4AA4"/>
    <w:rsid w:val="00CF6D84"/>
    <w:rsid w:val="00D005AE"/>
    <w:rsid w:val="00D0120D"/>
    <w:rsid w:val="00D0121A"/>
    <w:rsid w:val="00D02672"/>
    <w:rsid w:val="00D02AB9"/>
    <w:rsid w:val="00D02F3A"/>
    <w:rsid w:val="00D04E4A"/>
    <w:rsid w:val="00D0626B"/>
    <w:rsid w:val="00D06D41"/>
    <w:rsid w:val="00D07D12"/>
    <w:rsid w:val="00D12039"/>
    <w:rsid w:val="00D1393B"/>
    <w:rsid w:val="00D14AA8"/>
    <w:rsid w:val="00D15CCA"/>
    <w:rsid w:val="00D15CE9"/>
    <w:rsid w:val="00D160DB"/>
    <w:rsid w:val="00D16287"/>
    <w:rsid w:val="00D16D72"/>
    <w:rsid w:val="00D16E7B"/>
    <w:rsid w:val="00D21D31"/>
    <w:rsid w:val="00D22D43"/>
    <w:rsid w:val="00D22E6D"/>
    <w:rsid w:val="00D23053"/>
    <w:rsid w:val="00D248B1"/>
    <w:rsid w:val="00D24A5A"/>
    <w:rsid w:val="00D24B84"/>
    <w:rsid w:val="00D24C23"/>
    <w:rsid w:val="00D24DB1"/>
    <w:rsid w:val="00D25270"/>
    <w:rsid w:val="00D268ED"/>
    <w:rsid w:val="00D26C5C"/>
    <w:rsid w:val="00D3010E"/>
    <w:rsid w:val="00D3034B"/>
    <w:rsid w:val="00D311B3"/>
    <w:rsid w:val="00D3213E"/>
    <w:rsid w:val="00D33DD2"/>
    <w:rsid w:val="00D34253"/>
    <w:rsid w:val="00D34C68"/>
    <w:rsid w:val="00D40C1F"/>
    <w:rsid w:val="00D426C1"/>
    <w:rsid w:val="00D42C7D"/>
    <w:rsid w:val="00D43960"/>
    <w:rsid w:val="00D4720F"/>
    <w:rsid w:val="00D510D8"/>
    <w:rsid w:val="00D5210D"/>
    <w:rsid w:val="00D5244D"/>
    <w:rsid w:val="00D52476"/>
    <w:rsid w:val="00D52BBD"/>
    <w:rsid w:val="00D52CDB"/>
    <w:rsid w:val="00D53CBC"/>
    <w:rsid w:val="00D55766"/>
    <w:rsid w:val="00D55EB4"/>
    <w:rsid w:val="00D55EBC"/>
    <w:rsid w:val="00D600A4"/>
    <w:rsid w:val="00D66D16"/>
    <w:rsid w:val="00D70A17"/>
    <w:rsid w:val="00D72DF5"/>
    <w:rsid w:val="00D73530"/>
    <w:rsid w:val="00D736F2"/>
    <w:rsid w:val="00D73832"/>
    <w:rsid w:val="00D745A1"/>
    <w:rsid w:val="00D747A0"/>
    <w:rsid w:val="00D75B46"/>
    <w:rsid w:val="00D762B6"/>
    <w:rsid w:val="00D76FCD"/>
    <w:rsid w:val="00D805EC"/>
    <w:rsid w:val="00D8073A"/>
    <w:rsid w:val="00D80C69"/>
    <w:rsid w:val="00D81D81"/>
    <w:rsid w:val="00D82318"/>
    <w:rsid w:val="00D83F0C"/>
    <w:rsid w:val="00D85154"/>
    <w:rsid w:val="00D87EFA"/>
    <w:rsid w:val="00D9263D"/>
    <w:rsid w:val="00D92AF3"/>
    <w:rsid w:val="00D93A07"/>
    <w:rsid w:val="00D950F2"/>
    <w:rsid w:val="00D95790"/>
    <w:rsid w:val="00D973F3"/>
    <w:rsid w:val="00D97409"/>
    <w:rsid w:val="00DA0AD3"/>
    <w:rsid w:val="00DA0C42"/>
    <w:rsid w:val="00DA2FBC"/>
    <w:rsid w:val="00DA3617"/>
    <w:rsid w:val="00DA385A"/>
    <w:rsid w:val="00DA7B83"/>
    <w:rsid w:val="00DB32BE"/>
    <w:rsid w:val="00DB4698"/>
    <w:rsid w:val="00DB5DF2"/>
    <w:rsid w:val="00DC0353"/>
    <w:rsid w:val="00DC0654"/>
    <w:rsid w:val="00DC0B77"/>
    <w:rsid w:val="00DC5E79"/>
    <w:rsid w:val="00DC6C8D"/>
    <w:rsid w:val="00DD2FA9"/>
    <w:rsid w:val="00DD3B0D"/>
    <w:rsid w:val="00DD3D76"/>
    <w:rsid w:val="00DD4416"/>
    <w:rsid w:val="00DD53EF"/>
    <w:rsid w:val="00DD729E"/>
    <w:rsid w:val="00DE0185"/>
    <w:rsid w:val="00DE0611"/>
    <w:rsid w:val="00DE2104"/>
    <w:rsid w:val="00DE2D65"/>
    <w:rsid w:val="00DE3333"/>
    <w:rsid w:val="00DE426C"/>
    <w:rsid w:val="00DE46E6"/>
    <w:rsid w:val="00DE4844"/>
    <w:rsid w:val="00DE4FCB"/>
    <w:rsid w:val="00DE6D87"/>
    <w:rsid w:val="00DE743D"/>
    <w:rsid w:val="00DF2DB2"/>
    <w:rsid w:val="00DF320E"/>
    <w:rsid w:val="00DF41EF"/>
    <w:rsid w:val="00DF6BAC"/>
    <w:rsid w:val="00DF7343"/>
    <w:rsid w:val="00DF7A51"/>
    <w:rsid w:val="00E04C99"/>
    <w:rsid w:val="00E107A2"/>
    <w:rsid w:val="00E1151A"/>
    <w:rsid w:val="00E1178C"/>
    <w:rsid w:val="00E12398"/>
    <w:rsid w:val="00E125A7"/>
    <w:rsid w:val="00E1433E"/>
    <w:rsid w:val="00E15C39"/>
    <w:rsid w:val="00E2037E"/>
    <w:rsid w:val="00E22C6A"/>
    <w:rsid w:val="00E23D61"/>
    <w:rsid w:val="00E30673"/>
    <w:rsid w:val="00E3145D"/>
    <w:rsid w:val="00E3322D"/>
    <w:rsid w:val="00E37822"/>
    <w:rsid w:val="00E40382"/>
    <w:rsid w:val="00E429FA"/>
    <w:rsid w:val="00E4455E"/>
    <w:rsid w:val="00E45315"/>
    <w:rsid w:val="00E45EE9"/>
    <w:rsid w:val="00E474FA"/>
    <w:rsid w:val="00E52E56"/>
    <w:rsid w:val="00E52EED"/>
    <w:rsid w:val="00E5558E"/>
    <w:rsid w:val="00E578E4"/>
    <w:rsid w:val="00E579AA"/>
    <w:rsid w:val="00E60421"/>
    <w:rsid w:val="00E614CB"/>
    <w:rsid w:val="00E62DC5"/>
    <w:rsid w:val="00E639F8"/>
    <w:rsid w:val="00E643AC"/>
    <w:rsid w:val="00E7035B"/>
    <w:rsid w:val="00E707B9"/>
    <w:rsid w:val="00E70D30"/>
    <w:rsid w:val="00E70FA1"/>
    <w:rsid w:val="00E75FE2"/>
    <w:rsid w:val="00E76340"/>
    <w:rsid w:val="00E77B2E"/>
    <w:rsid w:val="00E806C0"/>
    <w:rsid w:val="00E81269"/>
    <w:rsid w:val="00E83A5B"/>
    <w:rsid w:val="00E84061"/>
    <w:rsid w:val="00E86326"/>
    <w:rsid w:val="00E8654B"/>
    <w:rsid w:val="00E86AB7"/>
    <w:rsid w:val="00E912F9"/>
    <w:rsid w:val="00E925AD"/>
    <w:rsid w:val="00E95B8D"/>
    <w:rsid w:val="00E96DB5"/>
    <w:rsid w:val="00E974CF"/>
    <w:rsid w:val="00EA06EA"/>
    <w:rsid w:val="00EA0BC0"/>
    <w:rsid w:val="00EA2588"/>
    <w:rsid w:val="00EA2FD9"/>
    <w:rsid w:val="00EA46A8"/>
    <w:rsid w:val="00EA6B5D"/>
    <w:rsid w:val="00EB17F8"/>
    <w:rsid w:val="00EB2CCA"/>
    <w:rsid w:val="00EB4202"/>
    <w:rsid w:val="00EB59EA"/>
    <w:rsid w:val="00EC0C40"/>
    <w:rsid w:val="00EC29FA"/>
    <w:rsid w:val="00EC41AF"/>
    <w:rsid w:val="00EC662B"/>
    <w:rsid w:val="00EC7405"/>
    <w:rsid w:val="00ED04CC"/>
    <w:rsid w:val="00ED25CF"/>
    <w:rsid w:val="00ED4AD9"/>
    <w:rsid w:val="00ED4F46"/>
    <w:rsid w:val="00ED612B"/>
    <w:rsid w:val="00ED6FBF"/>
    <w:rsid w:val="00ED7529"/>
    <w:rsid w:val="00EE0C68"/>
    <w:rsid w:val="00EE107B"/>
    <w:rsid w:val="00EE11CB"/>
    <w:rsid w:val="00EE5308"/>
    <w:rsid w:val="00EE6923"/>
    <w:rsid w:val="00EE6AEA"/>
    <w:rsid w:val="00EE76F6"/>
    <w:rsid w:val="00EE7C69"/>
    <w:rsid w:val="00EF0973"/>
    <w:rsid w:val="00EF1EA2"/>
    <w:rsid w:val="00EF2FC8"/>
    <w:rsid w:val="00EF3740"/>
    <w:rsid w:val="00EF3AFB"/>
    <w:rsid w:val="00EF4389"/>
    <w:rsid w:val="00EF4776"/>
    <w:rsid w:val="00EF4FA6"/>
    <w:rsid w:val="00EF5079"/>
    <w:rsid w:val="00EF5917"/>
    <w:rsid w:val="00EF7087"/>
    <w:rsid w:val="00EF759E"/>
    <w:rsid w:val="00F010BE"/>
    <w:rsid w:val="00F024E4"/>
    <w:rsid w:val="00F037F1"/>
    <w:rsid w:val="00F04576"/>
    <w:rsid w:val="00F045D3"/>
    <w:rsid w:val="00F0521B"/>
    <w:rsid w:val="00F06A59"/>
    <w:rsid w:val="00F123A3"/>
    <w:rsid w:val="00F12A5E"/>
    <w:rsid w:val="00F13192"/>
    <w:rsid w:val="00F1358B"/>
    <w:rsid w:val="00F144BF"/>
    <w:rsid w:val="00F15FE1"/>
    <w:rsid w:val="00F17C91"/>
    <w:rsid w:val="00F2126C"/>
    <w:rsid w:val="00F22B64"/>
    <w:rsid w:val="00F22DB3"/>
    <w:rsid w:val="00F2396A"/>
    <w:rsid w:val="00F26A28"/>
    <w:rsid w:val="00F26CC7"/>
    <w:rsid w:val="00F27FD2"/>
    <w:rsid w:val="00F31250"/>
    <w:rsid w:val="00F32827"/>
    <w:rsid w:val="00F33780"/>
    <w:rsid w:val="00F33826"/>
    <w:rsid w:val="00F34EE8"/>
    <w:rsid w:val="00F35829"/>
    <w:rsid w:val="00F407B6"/>
    <w:rsid w:val="00F42579"/>
    <w:rsid w:val="00F4333F"/>
    <w:rsid w:val="00F45592"/>
    <w:rsid w:val="00F476CF"/>
    <w:rsid w:val="00F47ACC"/>
    <w:rsid w:val="00F47DE6"/>
    <w:rsid w:val="00F500D9"/>
    <w:rsid w:val="00F52979"/>
    <w:rsid w:val="00F52D5F"/>
    <w:rsid w:val="00F53DA6"/>
    <w:rsid w:val="00F5425D"/>
    <w:rsid w:val="00F5540A"/>
    <w:rsid w:val="00F55906"/>
    <w:rsid w:val="00F60868"/>
    <w:rsid w:val="00F60FE8"/>
    <w:rsid w:val="00F614C4"/>
    <w:rsid w:val="00F63E8B"/>
    <w:rsid w:val="00F644DE"/>
    <w:rsid w:val="00F64C13"/>
    <w:rsid w:val="00F6778D"/>
    <w:rsid w:val="00F67F77"/>
    <w:rsid w:val="00F706D8"/>
    <w:rsid w:val="00F70F7E"/>
    <w:rsid w:val="00F73866"/>
    <w:rsid w:val="00F74114"/>
    <w:rsid w:val="00F76DC3"/>
    <w:rsid w:val="00F77D61"/>
    <w:rsid w:val="00F8146F"/>
    <w:rsid w:val="00F8179C"/>
    <w:rsid w:val="00F8310A"/>
    <w:rsid w:val="00F84E71"/>
    <w:rsid w:val="00F8565B"/>
    <w:rsid w:val="00F85DE2"/>
    <w:rsid w:val="00F91104"/>
    <w:rsid w:val="00F91435"/>
    <w:rsid w:val="00F91B95"/>
    <w:rsid w:val="00F92DC8"/>
    <w:rsid w:val="00F944ED"/>
    <w:rsid w:val="00F949D6"/>
    <w:rsid w:val="00F94B2E"/>
    <w:rsid w:val="00F96F2E"/>
    <w:rsid w:val="00F971E1"/>
    <w:rsid w:val="00F97F04"/>
    <w:rsid w:val="00FA0FFF"/>
    <w:rsid w:val="00FA183C"/>
    <w:rsid w:val="00FA184F"/>
    <w:rsid w:val="00FA1D87"/>
    <w:rsid w:val="00FA2C04"/>
    <w:rsid w:val="00FA4541"/>
    <w:rsid w:val="00FA458E"/>
    <w:rsid w:val="00FA4A27"/>
    <w:rsid w:val="00FA60D3"/>
    <w:rsid w:val="00FA62D7"/>
    <w:rsid w:val="00FA733A"/>
    <w:rsid w:val="00FA73E2"/>
    <w:rsid w:val="00FB0BD6"/>
    <w:rsid w:val="00FB3334"/>
    <w:rsid w:val="00FB5CFD"/>
    <w:rsid w:val="00FC7610"/>
    <w:rsid w:val="00FD2117"/>
    <w:rsid w:val="00FD3AFD"/>
    <w:rsid w:val="00FD4D7B"/>
    <w:rsid w:val="00FD5169"/>
    <w:rsid w:val="00FD607F"/>
    <w:rsid w:val="00FD79E9"/>
    <w:rsid w:val="00FE1C27"/>
    <w:rsid w:val="00FE1FCF"/>
    <w:rsid w:val="00FE2BA8"/>
    <w:rsid w:val="00FE5BBE"/>
    <w:rsid w:val="00FE5D5B"/>
    <w:rsid w:val="00FE5E4E"/>
    <w:rsid w:val="00FE7D56"/>
    <w:rsid w:val="00FE7F3D"/>
    <w:rsid w:val="00FF0C77"/>
    <w:rsid w:val="00FF1E1D"/>
    <w:rsid w:val="00FF24C0"/>
    <w:rsid w:val="00FF44AC"/>
    <w:rsid w:val="00FF5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4C6C6E1"/>
  <w15:docId w15:val="{D2D498DF-B0A5-48D0-8BCC-5DCD6783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79E9"/>
    <w:rPr>
      <w:lang w:eastAsia="en-US"/>
    </w:rPr>
  </w:style>
  <w:style w:type="paragraph" w:styleId="Heading1">
    <w:name w:val="heading 1"/>
    <w:basedOn w:val="Normal"/>
    <w:next w:val="Normal"/>
    <w:qFormat/>
    <w:rsid w:val="00F0521B"/>
    <w:pPr>
      <w:keepNext/>
      <w:tabs>
        <w:tab w:val="left" w:pos="2977"/>
        <w:tab w:val="left" w:pos="3828"/>
        <w:tab w:val="left" w:pos="4820"/>
        <w:tab w:val="left" w:pos="5812"/>
        <w:tab w:val="left" w:pos="6663"/>
        <w:tab w:val="left" w:pos="7655"/>
      </w:tabs>
      <w:jc w:val="center"/>
      <w:outlineLvl w:val="0"/>
    </w:pPr>
    <w:rPr>
      <w:rFonts w:ascii="Arial" w:hAnsi="Arial"/>
      <w:b/>
      <w:sz w:val="18"/>
    </w:rPr>
  </w:style>
  <w:style w:type="paragraph" w:styleId="Heading2">
    <w:name w:val="heading 2"/>
    <w:basedOn w:val="Normal"/>
    <w:next w:val="Normal"/>
    <w:qFormat/>
    <w:rsid w:val="00F0521B"/>
    <w:pPr>
      <w:keepNext/>
      <w:tabs>
        <w:tab w:val="left" w:pos="2977"/>
        <w:tab w:val="left" w:pos="3828"/>
        <w:tab w:val="left" w:pos="4820"/>
        <w:tab w:val="left" w:pos="5812"/>
        <w:tab w:val="left" w:pos="6663"/>
        <w:tab w:val="left" w:pos="7655"/>
      </w:tabs>
      <w:jc w:val="center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F0521B"/>
    <w:pPr>
      <w:keepNext/>
      <w:tabs>
        <w:tab w:val="left" w:pos="2977"/>
        <w:tab w:val="left" w:pos="3828"/>
        <w:tab w:val="left" w:pos="4820"/>
        <w:tab w:val="left" w:pos="5812"/>
        <w:tab w:val="left" w:pos="6663"/>
        <w:tab w:val="left" w:pos="7655"/>
      </w:tabs>
      <w:ind w:left="360" w:hanging="360"/>
      <w:outlineLvl w:val="2"/>
    </w:pPr>
    <w:rPr>
      <w:rFonts w:ascii="Arial" w:hAnsi="Arial"/>
      <w:sz w:val="18"/>
      <w:u w:val="single"/>
    </w:rPr>
  </w:style>
  <w:style w:type="paragraph" w:styleId="Heading4">
    <w:name w:val="heading 4"/>
    <w:basedOn w:val="Normal"/>
    <w:next w:val="Normal"/>
    <w:qFormat/>
    <w:rsid w:val="00F0521B"/>
    <w:pPr>
      <w:keepNext/>
      <w:jc w:val="both"/>
      <w:outlineLvl w:val="3"/>
    </w:pPr>
    <w:rPr>
      <w:rFonts w:ascii="Arial" w:hAnsi="Arial"/>
      <w:sz w:val="18"/>
      <w:u w:val="single"/>
    </w:rPr>
  </w:style>
  <w:style w:type="paragraph" w:styleId="Heading5">
    <w:name w:val="heading 5"/>
    <w:basedOn w:val="Normal"/>
    <w:next w:val="Normal"/>
    <w:qFormat/>
    <w:rsid w:val="00F0521B"/>
    <w:pPr>
      <w:keepNext/>
      <w:outlineLvl w:val="4"/>
    </w:pPr>
    <w:rPr>
      <w:rFonts w:ascii="Arial" w:hAnsi="Arial"/>
      <w:sz w:val="16"/>
      <w:u w:val="single"/>
    </w:rPr>
  </w:style>
  <w:style w:type="paragraph" w:styleId="Heading6">
    <w:name w:val="heading 6"/>
    <w:basedOn w:val="Normal"/>
    <w:next w:val="Normal"/>
    <w:qFormat/>
    <w:rsid w:val="00F0521B"/>
    <w:pPr>
      <w:keepNext/>
      <w:tabs>
        <w:tab w:val="left" w:pos="709"/>
      </w:tabs>
      <w:outlineLvl w:val="5"/>
    </w:pPr>
    <w:rPr>
      <w:rFonts w:ascii="Arial" w:hAnsi="Arial"/>
      <w:sz w:val="18"/>
      <w:u w:val="single"/>
    </w:rPr>
  </w:style>
  <w:style w:type="paragraph" w:styleId="Heading7">
    <w:name w:val="heading 7"/>
    <w:basedOn w:val="Normal"/>
    <w:next w:val="Normal"/>
    <w:qFormat/>
    <w:rsid w:val="00F0521B"/>
    <w:pPr>
      <w:keepNext/>
      <w:ind w:firstLine="720"/>
      <w:jc w:val="center"/>
      <w:outlineLvl w:val="6"/>
    </w:pPr>
    <w:rPr>
      <w:rFonts w:ascii="Arial" w:hAnsi="Arial"/>
      <w:b/>
      <w:sz w:val="18"/>
    </w:rPr>
  </w:style>
  <w:style w:type="paragraph" w:styleId="Heading8">
    <w:name w:val="heading 8"/>
    <w:basedOn w:val="Normal"/>
    <w:next w:val="Normal"/>
    <w:qFormat/>
    <w:rsid w:val="00F0521B"/>
    <w:pPr>
      <w:keepNext/>
      <w:widowControl w:val="0"/>
      <w:jc w:val="right"/>
      <w:outlineLvl w:val="7"/>
    </w:pPr>
    <w:rPr>
      <w:snapToGrid w:val="0"/>
      <w:sz w:val="24"/>
      <w:lang w:eastAsia="tr-TR"/>
    </w:rPr>
  </w:style>
  <w:style w:type="paragraph" w:styleId="Heading9">
    <w:name w:val="heading 9"/>
    <w:basedOn w:val="Normal"/>
    <w:next w:val="Normal"/>
    <w:qFormat/>
    <w:rsid w:val="00F0521B"/>
    <w:pPr>
      <w:keepNext/>
      <w:tabs>
        <w:tab w:val="left" w:pos="1134"/>
        <w:tab w:val="left" w:pos="2268"/>
        <w:tab w:val="left" w:pos="2977"/>
        <w:tab w:val="left" w:pos="3828"/>
        <w:tab w:val="left" w:pos="4820"/>
        <w:tab w:val="left" w:pos="5812"/>
        <w:tab w:val="left" w:pos="6663"/>
        <w:tab w:val="left" w:pos="7655"/>
      </w:tabs>
      <w:ind w:left="360" w:hanging="360"/>
      <w:jc w:val="center"/>
      <w:outlineLvl w:val="8"/>
    </w:pPr>
    <w:rPr>
      <w:rFonts w:ascii="Arial" w:hAnsi="Arial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0521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F0521B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rsid w:val="00F0521B"/>
    <w:pPr>
      <w:ind w:firstLine="720"/>
      <w:jc w:val="both"/>
    </w:pPr>
  </w:style>
  <w:style w:type="paragraph" w:styleId="BodyText2">
    <w:name w:val="Body Text 2"/>
    <w:basedOn w:val="Normal"/>
    <w:rsid w:val="00F0521B"/>
    <w:pPr>
      <w:jc w:val="both"/>
    </w:pPr>
    <w:rPr>
      <w:rFonts w:ascii="Arial" w:hAnsi="Arial"/>
    </w:rPr>
  </w:style>
  <w:style w:type="paragraph" w:styleId="BodyText3">
    <w:name w:val="Body Text 3"/>
    <w:basedOn w:val="Normal"/>
    <w:rsid w:val="00F0521B"/>
    <w:pPr>
      <w:tabs>
        <w:tab w:val="left" w:pos="851"/>
        <w:tab w:val="left" w:pos="2977"/>
        <w:tab w:val="left" w:pos="3828"/>
        <w:tab w:val="left" w:pos="4820"/>
        <w:tab w:val="left" w:pos="5812"/>
        <w:tab w:val="left" w:pos="6663"/>
        <w:tab w:val="left" w:pos="7655"/>
      </w:tabs>
      <w:jc w:val="both"/>
    </w:pPr>
    <w:rPr>
      <w:rFonts w:ascii="Arial" w:hAnsi="Arial"/>
      <w:b/>
    </w:rPr>
  </w:style>
  <w:style w:type="paragraph" w:styleId="BodyText">
    <w:name w:val="Body Text"/>
    <w:basedOn w:val="Normal"/>
    <w:rsid w:val="00F0521B"/>
    <w:pPr>
      <w:jc w:val="both"/>
    </w:pPr>
    <w:rPr>
      <w:rFonts w:ascii="Arial" w:hAnsi="Arial"/>
    </w:rPr>
  </w:style>
  <w:style w:type="paragraph" w:styleId="Title">
    <w:name w:val="Title"/>
    <w:basedOn w:val="Normal"/>
    <w:qFormat/>
    <w:rsid w:val="00F0521B"/>
    <w:pPr>
      <w:jc w:val="center"/>
    </w:pPr>
    <w:rPr>
      <w:b/>
    </w:rPr>
  </w:style>
  <w:style w:type="paragraph" w:styleId="BodyTextIndent2">
    <w:name w:val="Body Text Indent 2"/>
    <w:basedOn w:val="Normal"/>
    <w:rsid w:val="00F0521B"/>
    <w:pPr>
      <w:ind w:firstLine="708"/>
      <w:jc w:val="both"/>
    </w:pPr>
    <w:rPr>
      <w:rFonts w:ascii="Arial" w:hAnsi="Arial"/>
      <w:sz w:val="18"/>
    </w:rPr>
  </w:style>
  <w:style w:type="paragraph" w:styleId="BodyTextIndent3">
    <w:name w:val="Body Text Indent 3"/>
    <w:basedOn w:val="Normal"/>
    <w:rsid w:val="00F0521B"/>
    <w:pPr>
      <w:ind w:firstLine="720"/>
      <w:jc w:val="both"/>
    </w:pPr>
    <w:rPr>
      <w:rFonts w:ascii="Arial" w:hAnsi="Arial"/>
      <w:sz w:val="18"/>
    </w:rPr>
  </w:style>
  <w:style w:type="paragraph" w:styleId="BlockText">
    <w:name w:val="Block Text"/>
    <w:basedOn w:val="Normal"/>
    <w:rsid w:val="00F0521B"/>
    <w:pPr>
      <w:tabs>
        <w:tab w:val="left" w:pos="1134"/>
        <w:tab w:val="left" w:pos="1985"/>
        <w:tab w:val="left" w:pos="3828"/>
        <w:tab w:val="left" w:pos="4820"/>
        <w:tab w:val="left" w:pos="5812"/>
        <w:tab w:val="left" w:pos="6663"/>
        <w:tab w:val="left" w:pos="7230"/>
        <w:tab w:val="left" w:pos="7655"/>
      </w:tabs>
      <w:ind w:left="-142" w:right="-285"/>
      <w:jc w:val="both"/>
    </w:pPr>
    <w:rPr>
      <w:sz w:val="18"/>
    </w:rPr>
  </w:style>
  <w:style w:type="paragraph" w:styleId="DocumentMap">
    <w:name w:val="Document Map"/>
    <w:basedOn w:val="Normal"/>
    <w:semiHidden/>
    <w:rsid w:val="00A00F5B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6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619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117C71"/>
    <w:pPr>
      <w:spacing w:before="100" w:beforeAutospacing="1" w:after="100" w:afterAutospacing="1"/>
    </w:pPr>
    <w:rPr>
      <w:sz w:val="24"/>
      <w:szCs w:val="24"/>
      <w:lang w:eastAsia="tr-TR"/>
    </w:rPr>
  </w:style>
  <w:style w:type="character" w:customStyle="1" w:styleId="apple-converted-space">
    <w:name w:val="apple-converted-space"/>
    <w:basedOn w:val="DefaultParagraphFont"/>
    <w:rsid w:val="00117C71"/>
  </w:style>
  <w:style w:type="table" w:styleId="TableGrid">
    <w:name w:val="Table Grid"/>
    <w:basedOn w:val="TableNormal"/>
    <w:uiPriority w:val="59"/>
    <w:rsid w:val="00414E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03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e547b933-47f7-4d63-afbf-9aa8b9eaaf2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F59F3D8EE2FFC9488166ABD3CB9AC6F0" ma:contentTypeVersion="20" ma:contentTypeDescription="Yeni belge oluşturun." ma:contentTypeScope="" ma:versionID="5b5605ac6141b6414ec9399a1b763a2e">
  <xsd:schema xmlns:xsd="http://www.w3.org/2001/XMLSchema" xmlns:xs="http://www.w3.org/2001/XMLSchema" xmlns:p="http://schemas.microsoft.com/office/2006/metadata/properties" xmlns:ns1="http://schemas.microsoft.com/sharepoint/v3" xmlns:ns3="e547b933-47f7-4d63-afbf-9aa8b9eaaf2a" xmlns:ns4="3fc107ce-48f7-4c70-911e-21ca8d947884" targetNamespace="http://schemas.microsoft.com/office/2006/metadata/properties" ma:root="true" ma:fieldsID="6c12b248113cbb553832c1ac4aae3481" ns1:_="" ns3:_="" ns4:_="">
    <xsd:import namespace="http://schemas.microsoft.com/sharepoint/v3"/>
    <xsd:import namespace="e547b933-47f7-4d63-afbf-9aa8b9eaaf2a"/>
    <xsd:import namespace="3fc107ce-48f7-4c70-911e-21ca8d9478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Birleşik Uygunluk İlkesi Özellikleri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Birleşik Uygunluk İlkesi UI Eylem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47b933-47f7-4d63-afbf-9aa8b9eaaf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4" nillable="true" ma:displayName="_activity" ma:hidden="true" ma:internalName="_activity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c107ce-48f7-4c70-911e-21ca8d94788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F641312-690C-4030-8007-F5B5B0171282}">
  <ds:schemaRefs>
    <ds:schemaRef ds:uri="http://purl.org/dc/dcmitype/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3fc107ce-48f7-4c70-911e-21ca8d947884"/>
    <ds:schemaRef ds:uri="http://purl.org/dc/terms/"/>
    <ds:schemaRef ds:uri="http://schemas.microsoft.com/office/infopath/2007/PartnerControls"/>
    <ds:schemaRef ds:uri="http://schemas.microsoft.com/sharepoint/v3"/>
    <ds:schemaRef ds:uri="http://schemas.microsoft.com/office/2006/metadata/properties"/>
    <ds:schemaRef ds:uri="e547b933-47f7-4d63-afbf-9aa8b9eaaf2a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C2318A9-3AAD-4E84-AE1C-D3379D80A0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CEF488-52B7-43A8-A452-BA8EB283B9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547b933-47f7-4d63-afbf-9aa8b9eaaf2a"/>
    <ds:schemaRef ds:uri="3fc107ce-48f7-4c70-911e-21ca8d9478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2582DD-B001-49BE-BBF3-A117E176C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Aday Memur Eğitimi</vt:lpstr>
      <vt:lpstr>Aday Memur Eğitimi</vt:lpstr>
    </vt:vector>
  </TitlesOfParts>
  <Company>iyte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y Memur Eğitimi</dc:title>
  <dc:subject/>
  <dc:creator>buam</dc:creator>
  <cp:keywords/>
  <cp:lastModifiedBy>OZDEN YALCIN OZUYSAL</cp:lastModifiedBy>
  <cp:revision>5</cp:revision>
  <cp:lastPrinted>2017-06-14T12:21:00Z</cp:lastPrinted>
  <dcterms:created xsi:type="dcterms:W3CDTF">2024-03-07T11:35:00Z</dcterms:created>
  <dcterms:modified xsi:type="dcterms:W3CDTF">2024-03-07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9F3D8EE2FFC9488166ABD3CB9AC6F0</vt:lpwstr>
  </property>
</Properties>
</file>